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3F7A1B" w14:textId="7143CEB1" w:rsidR="00EF42F4" w:rsidRPr="00EF42F4" w:rsidRDefault="00EF42F4" w:rsidP="00FF22AC">
      <w:pPr>
        <w:jc w:val="center"/>
        <w:rPr>
          <w:rFonts w:ascii="National Black" w:hAnsi="National Black"/>
          <w:color w:val="1F3864" w:themeColor="accent1" w:themeShade="80"/>
          <w:sz w:val="180"/>
          <w:szCs w:val="180"/>
        </w:rPr>
      </w:pPr>
      <w:r>
        <w:rPr>
          <w:noProof/>
        </w:rPr>
        <w:drawing>
          <wp:anchor distT="0" distB="0" distL="114300" distR="114300" simplePos="0" relativeHeight="251658240" behindDoc="0" locked="0" layoutInCell="1" allowOverlap="1" wp14:anchorId="1EE8F701" wp14:editId="1A21AECE">
            <wp:simplePos x="0" y="0"/>
            <wp:positionH relativeFrom="column">
              <wp:posOffset>-932815</wp:posOffset>
            </wp:positionH>
            <wp:positionV relativeFrom="page">
              <wp:align>top</wp:align>
            </wp:positionV>
            <wp:extent cx="7808976" cy="1444752"/>
            <wp:effectExtent l="0" t="0" r="1905" b="3175"/>
            <wp:wrapNone/>
            <wp:docPr id="3" name="Picture 3" descr="Washington State Community College and Kent State University Ashtabula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ashington State Community College and Kent State University Ashtabula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p>
    <w:p w14:paraId="6618A134" w14:textId="77777777" w:rsidR="00E76C01" w:rsidRPr="00E76C01" w:rsidRDefault="00E76C01" w:rsidP="00FF22AC">
      <w:pPr>
        <w:jc w:val="center"/>
        <w:rPr>
          <w:rFonts w:ascii="National Black" w:hAnsi="National Black"/>
          <w:color w:val="1F3864" w:themeColor="accent1" w:themeShade="80"/>
        </w:rPr>
      </w:pPr>
    </w:p>
    <w:p w14:paraId="40A044F5" w14:textId="35E230C3" w:rsidR="00FF22AC" w:rsidRPr="005F0D4C" w:rsidRDefault="00FF22AC" w:rsidP="005F0D4C">
      <w:pPr>
        <w:pStyle w:val="Heading1"/>
      </w:pPr>
      <w:r w:rsidRPr="005F0D4C">
        <w:t xml:space="preserve">Associate of Applied Science, Respiratory </w:t>
      </w:r>
      <w:r w:rsidR="0052140A" w:rsidRPr="005F0D4C">
        <w:t>Therapy Tech</w:t>
      </w:r>
      <w:r w:rsidR="00844F84" w:rsidRPr="005F0D4C">
        <w:t xml:space="preserve">nology </w:t>
      </w:r>
      <w:r w:rsidRPr="005F0D4C">
        <w:t>to Bachelor of Science, Respiratory Care</w:t>
      </w:r>
    </w:p>
    <w:p w14:paraId="082A94D3" w14:textId="381C7813" w:rsidR="00060EC3" w:rsidRDefault="00FF22AC">
      <w:r w:rsidRPr="002D4F05">
        <w:rPr>
          <w:rFonts w:ascii="National Book" w:hAnsi="National Book"/>
          <w:bCs/>
          <w:color w:val="003976"/>
          <w:spacing w:val="7"/>
        </w:rPr>
        <w:t xml:space="preserve">B.S. is offered 100% online, visit </w:t>
      </w:r>
      <w:hyperlink r:id="rId12" w:history="1">
        <w:r w:rsidRPr="002D4F05">
          <w:rPr>
            <w:rStyle w:val="Hyperlink"/>
            <w:rFonts w:ascii="National Book" w:hAnsi="National Book"/>
            <w:bCs/>
            <w:spacing w:val="7"/>
          </w:rPr>
          <w:t>www.kent.edu/ashtabula/bsrc</w:t>
        </w:r>
      </w:hyperlink>
      <w:r w:rsidRPr="002D4F05">
        <w:rPr>
          <w:rFonts w:ascii="National Book" w:hAnsi="National Book"/>
          <w:bCs/>
          <w:color w:val="003976"/>
          <w:spacing w:val="7"/>
        </w:rPr>
        <w:t xml:space="preserve"> for more information</w:t>
      </w:r>
    </w:p>
    <w:p w14:paraId="403CC4F0" w14:textId="77777777" w:rsidR="00060EC3" w:rsidRDefault="00060EC3"/>
    <w:tbl>
      <w:tblPr>
        <w:tblW w:w="10905" w:type="dxa"/>
        <w:tblInd w:w="-713" w:type="dxa"/>
        <w:tblLayout w:type="fixed"/>
        <w:tblLook w:val="01C0" w:firstRow="0" w:lastRow="1" w:firstColumn="1" w:lastColumn="1" w:noHBand="0" w:noVBand="0"/>
      </w:tblPr>
      <w:tblGrid>
        <w:gridCol w:w="4691"/>
        <w:gridCol w:w="720"/>
        <w:gridCol w:w="810"/>
        <w:gridCol w:w="4684"/>
      </w:tblGrid>
      <w:tr w:rsidR="00877D95" w:rsidRPr="00DF2342" w14:paraId="3A0E792D" w14:textId="77777777" w:rsidTr="00443E94">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2297C3" w14:textId="77777777" w:rsidR="00877D95" w:rsidRPr="00DF2342" w:rsidRDefault="00877D95" w:rsidP="00D777FB">
            <w:pPr>
              <w:tabs>
                <w:tab w:val="left" w:pos="720"/>
              </w:tabs>
              <w:rPr>
                <w:rFonts w:ascii="National Book" w:hAnsi="National Book" w:cs="Arial"/>
                <w:color w:val="002060"/>
                <w:sz w:val="16"/>
                <w:szCs w:val="16"/>
              </w:rPr>
            </w:pPr>
            <w:r w:rsidRPr="00DF2342">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24E01F"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Credit</w:t>
            </w:r>
          </w:p>
          <w:p w14:paraId="13B6B54B"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55C247"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Upper</w:t>
            </w:r>
          </w:p>
          <w:p w14:paraId="6C0B1B4C"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2315F8" w14:textId="77777777" w:rsidR="00877D95" w:rsidRPr="00DF2342" w:rsidRDefault="00877D95" w:rsidP="00D777FB">
            <w:pPr>
              <w:tabs>
                <w:tab w:val="left" w:pos="720"/>
              </w:tabs>
              <w:rPr>
                <w:rFonts w:ascii="National Book" w:hAnsi="National Book" w:cs="Arial"/>
                <w:color w:val="002060"/>
                <w:sz w:val="16"/>
                <w:szCs w:val="16"/>
              </w:rPr>
            </w:pPr>
            <w:r w:rsidRPr="00DF2342">
              <w:rPr>
                <w:rFonts w:ascii="National Book" w:hAnsi="National Book" w:cs="Arial"/>
                <w:color w:val="002060"/>
                <w:sz w:val="16"/>
                <w:szCs w:val="16"/>
              </w:rPr>
              <w:t>Notes on Transfer Coursework to Kent State</w:t>
            </w:r>
          </w:p>
        </w:tc>
      </w:tr>
      <w:tr w:rsidR="00877D95" w:rsidRPr="00DF2342" w14:paraId="63C7FAD7"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4B8206" w14:textId="77777777" w:rsidR="00877D95" w:rsidRPr="00DF2342" w:rsidRDefault="00877D95" w:rsidP="00D777FB">
            <w:pPr>
              <w:tabs>
                <w:tab w:val="left" w:pos="720"/>
              </w:tabs>
              <w:rPr>
                <w:rFonts w:ascii="National Book" w:hAnsi="National Book" w:cs="Arial"/>
                <w:color w:val="FFFFFF" w:themeColor="background1"/>
                <w:sz w:val="18"/>
                <w:szCs w:val="18"/>
              </w:rPr>
            </w:pPr>
            <w:r w:rsidRPr="00DF2342">
              <w:rPr>
                <w:rFonts w:ascii="National Book" w:hAnsi="National Book" w:cs="Arial"/>
                <w:b/>
                <w:color w:val="FFFFFF" w:themeColor="background1"/>
                <w:sz w:val="20"/>
                <w:szCs w:val="20"/>
              </w:rPr>
              <w:t xml:space="preserve">Semester One: [17 Credit Hours] </w:t>
            </w:r>
            <w:r w:rsidRPr="00DF2342">
              <w:rPr>
                <w:rFonts w:ascii="National Book" w:hAnsi="National Book" w:cs="Arial"/>
                <w:b/>
                <w:bCs/>
                <w:color w:val="FFFFFF" w:themeColor="background1"/>
                <w:sz w:val="20"/>
                <w:szCs w:val="20"/>
              </w:rPr>
              <w:t>Washington State Community College</w:t>
            </w:r>
          </w:p>
        </w:tc>
      </w:tr>
      <w:tr w:rsidR="00877D95" w:rsidRPr="00DF2342" w14:paraId="69E4F7C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EF0212"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10 Human Anatomy &amp; Physiolog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2F1899"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CF77ED"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val="restart"/>
            <w:tcBorders>
              <w:top w:val="single" w:sz="4" w:space="0" w:color="auto"/>
              <w:left w:val="single" w:sz="4" w:space="0" w:color="auto"/>
              <w:right w:val="single" w:sz="4" w:space="0" w:color="auto"/>
            </w:tcBorders>
            <w:vAlign w:val="center"/>
            <w:hideMark/>
          </w:tcPr>
          <w:p w14:paraId="1038B0D8"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SCI 21010 (KBS, KLAB)</w:t>
            </w:r>
          </w:p>
        </w:tc>
      </w:tr>
      <w:tr w:rsidR="00877D95" w:rsidRPr="00DF2342" w14:paraId="61F4EEC5"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001842D"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1L Human Anatomy &amp; Physiology I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387CC1"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316B9C1"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tcBorders>
              <w:left w:val="single" w:sz="4" w:space="0" w:color="auto"/>
              <w:bottom w:val="single" w:sz="4" w:space="0" w:color="auto"/>
              <w:right w:val="single" w:sz="4" w:space="0" w:color="auto"/>
            </w:tcBorders>
            <w:vAlign w:val="center"/>
            <w:hideMark/>
          </w:tcPr>
          <w:p w14:paraId="19E0D916" w14:textId="77777777" w:rsidR="00877D95" w:rsidRPr="00DF2342" w:rsidRDefault="00877D95" w:rsidP="00D777FB">
            <w:pPr>
              <w:tabs>
                <w:tab w:val="left" w:pos="720"/>
              </w:tabs>
              <w:rPr>
                <w:rFonts w:ascii="National Book" w:hAnsi="National Book" w:cs="Arial"/>
                <w:color w:val="002060"/>
                <w:sz w:val="18"/>
                <w:szCs w:val="18"/>
              </w:rPr>
            </w:pPr>
          </w:p>
        </w:tc>
      </w:tr>
      <w:tr w:rsidR="00877D95" w:rsidRPr="00DF2342" w14:paraId="71B4CA8A"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C78DAE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ENGL 1510 English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3719F04"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EE158D"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0BD856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ENG 11011 (KCP1)</w:t>
            </w:r>
          </w:p>
        </w:tc>
      </w:tr>
      <w:tr w:rsidR="00877D95" w:rsidRPr="00DF2342" w14:paraId="2245E77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CAFA75" w14:textId="77777777" w:rsidR="00877D95" w:rsidRPr="00DF2342" w:rsidRDefault="00877D95" w:rsidP="00D777FB">
            <w:pPr>
              <w:tabs>
                <w:tab w:val="left" w:pos="720"/>
              </w:tabs>
              <w:rPr>
                <w:rFonts w:ascii="National Book" w:hAnsi="National Book" w:cs="Arial"/>
                <w:color w:val="002060"/>
                <w:sz w:val="18"/>
                <w:szCs w:val="18"/>
              </w:rPr>
            </w:pPr>
            <w:bookmarkStart w:id="0" w:name="_Hlk120095497"/>
            <w:r w:rsidRPr="00DF2342">
              <w:rPr>
                <w:rFonts w:ascii="National Book" w:hAnsi="National Book" w:cs="Arial"/>
                <w:color w:val="002060"/>
                <w:sz w:val="18"/>
                <w:szCs w:val="18"/>
              </w:rPr>
              <w:t>HLTH 1040 Basic Health Science</w:t>
            </w:r>
            <w:bookmarkEnd w:id="0"/>
          </w:p>
        </w:tc>
        <w:tc>
          <w:tcPr>
            <w:tcW w:w="720" w:type="dxa"/>
            <w:tcBorders>
              <w:top w:val="single" w:sz="4" w:space="0" w:color="auto"/>
              <w:left w:val="single" w:sz="4" w:space="0" w:color="auto"/>
              <w:bottom w:val="single" w:sz="4" w:space="0" w:color="auto"/>
              <w:right w:val="single" w:sz="4" w:space="0" w:color="auto"/>
            </w:tcBorders>
            <w:vAlign w:val="center"/>
            <w:hideMark/>
          </w:tcPr>
          <w:p w14:paraId="68F72AC0"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2FF631"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404ABF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TRAN 1X000</w:t>
            </w:r>
          </w:p>
        </w:tc>
      </w:tr>
      <w:tr w:rsidR="00877D95" w:rsidRPr="00DF2342" w14:paraId="687EB67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ECCA32E"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MATH 2110 Principles of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9D0057"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122E15A"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22BE1B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MATH 10041 (KMCR) (Statistics Elective)</w:t>
            </w:r>
          </w:p>
        </w:tc>
      </w:tr>
      <w:tr w:rsidR="00877D95" w:rsidRPr="00DF2342" w14:paraId="3FCA4829"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29F72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PSYC 1010 General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FB6570"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6F6475"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B6DD67C" w14:textId="1C6FE293"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PSYC 11762 (KSS)</w:t>
            </w:r>
          </w:p>
        </w:tc>
      </w:tr>
      <w:tr w:rsidR="00877D95" w:rsidRPr="00DF2342" w14:paraId="6733D22D"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E3F2323" w14:textId="77777777" w:rsidR="00877D95" w:rsidRPr="00DF2342" w:rsidRDefault="00877D95" w:rsidP="00D777FB">
            <w:pPr>
              <w:tabs>
                <w:tab w:val="left" w:pos="720"/>
              </w:tabs>
              <w:rPr>
                <w:rFonts w:ascii="National Book" w:hAnsi="National Book" w:cs="Arial"/>
                <w:b/>
                <w:color w:val="FFFFFF" w:themeColor="background1"/>
                <w:sz w:val="20"/>
                <w:szCs w:val="20"/>
              </w:rPr>
            </w:pPr>
            <w:r w:rsidRPr="00DF2342">
              <w:rPr>
                <w:rFonts w:ascii="National Book" w:hAnsi="National Book" w:cs="Arial"/>
                <w:b/>
                <w:color w:val="FFFFFF" w:themeColor="background1"/>
                <w:sz w:val="20"/>
                <w:szCs w:val="20"/>
              </w:rPr>
              <w:t xml:space="preserve">Semester Two: [15 Credit Hours] </w:t>
            </w:r>
            <w:r w:rsidRPr="00DF2342">
              <w:rPr>
                <w:rFonts w:ascii="National Book" w:hAnsi="National Book" w:cs="Arial"/>
                <w:b/>
                <w:bCs/>
                <w:color w:val="FFFFFF" w:themeColor="background1"/>
                <w:sz w:val="20"/>
                <w:szCs w:val="20"/>
              </w:rPr>
              <w:t>Washington State Community College</w:t>
            </w:r>
          </w:p>
        </w:tc>
      </w:tr>
      <w:tr w:rsidR="00877D95" w:rsidRPr="00DF2342" w14:paraId="7B3E893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12E7BB"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20 Human Anatomy &amp;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50D38A"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D03079"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val="restart"/>
            <w:tcBorders>
              <w:top w:val="single" w:sz="4" w:space="0" w:color="auto"/>
              <w:left w:val="single" w:sz="4" w:space="0" w:color="auto"/>
              <w:right w:val="single" w:sz="4" w:space="0" w:color="auto"/>
            </w:tcBorders>
            <w:vAlign w:val="center"/>
            <w:hideMark/>
          </w:tcPr>
          <w:p w14:paraId="2AE0558B"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SCI 21020 (KBS, KLAB)</w:t>
            </w:r>
          </w:p>
        </w:tc>
      </w:tr>
      <w:tr w:rsidR="00877D95" w:rsidRPr="00DF2342" w14:paraId="6F6AF7DA"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22098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2L Human Anatomy &amp; Physiology II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D422BD"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A4563F4"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tcBorders>
              <w:left w:val="single" w:sz="4" w:space="0" w:color="auto"/>
              <w:bottom w:val="single" w:sz="4" w:space="0" w:color="auto"/>
              <w:right w:val="single" w:sz="4" w:space="0" w:color="auto"/>
            </w:tcBorders>
            <w:vAlign w:val="center"/>
            <w:hideMark/>
          </w:tcPr>
          <w:p w14:paraId="531889CA" w14:textId="77777777" w:rsidR="00877D95" w:rsidRPr="00DF2342" w:rsidRDefault="00877D95" w:rsidP="00D777FB">
            <w:pPr>
              <w:tabs>
                <w:tab w:val="left" w:pos="720"/>
              </w:tabs>
              <w:ind w:right="-108"/>
              <w:rPr>
                <w:rFonts w:ascii="National Book" w:hAnsi="National Book" w:cs="Arial"/>
                <w:color w:val="002060"/>
                <w:sz w:val="18"/>
                <w:szCs w:val="18"/>
              </w:rPr>
            </w:pPr>
          </w:p>
        </w:tc>
      </w:tr>
      <w:tr w:rsidR="00877D95" w:rsidRPr="00DF2342" w14:paraId="219ADD06"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5B34E7E"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100 Introduction to Respiratory C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D731FA"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CA54DEA"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CAADADB" w14:textId="6AD240B9"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1X000</w:t>
            </w:r>
          </w:p>
        </w:tc>
      </w:tr>
      <w:tr w:rsidR="00877D95" w:rsidRPr="00DF2342" w14:paraId="2BA685E7"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1E045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210 Cardiopulmonary Pharmac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39A9E82"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DBFAD94"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D72E421" w14:textId="5CB202E4"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1X000</w:t>
            </w:r>
          </w:p>
        </w:tc>
      </w:tr>
      <w:tr w:rsidR="00877D95" w:rsidRPr="00DF2342" w14:paraId="3FE4EE62"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E6BC670"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250 Medical Gas Administration &amp; Therapeutics</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77A87028"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3E3949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CC80141" w14:textId="280A8C8B"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1X000</w:t>
            </w:r>
          </w:p>
        </w:tc>
      </w:tr>
      <w:tr w:rsidR="00877D95" w:rsidRPr="00DF2342" w14:paraId="5A5448F9"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9A024A"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330 Cardiopulmonary Anatomy &amp; Physiology</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B569EC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5174171"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8366882" w14:textId="21BFCE95"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1X000</w:t>
            </w:r>
          </w:p>
        </w:tc>
      </w:tr>
      <w:tr w:rsidR="00877D95" w:rsidRPr="00DF2342" w14:paraId="15D7584A"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E805B23"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350 Clinical Practice I</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D353005"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C8015A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8CB2F03" w14:textId="7A4DCA2C"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1X000</w:t>
            </w:r>
          </w:p>
        </w:tc>
      </w:tr>
      <w:tr w:rsidR="00877D95" w:rsidRPr="00DF2342" w14:paraId="464563E5"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162CC54" w14:textId="77777777" w:rsidR="00877D95" w:rsidRPr="00DF2342" w:rsidRDefault="00877D95" w:rsidP="00D777FB">
            <w:pPr>
              <w:tabs>
                <w:tab w:val="left" w:pos="720"/>
              </w:tabs>
              <w:rPr>
                <w:rFonts w:ascii="National Book" w:hAnsi="National Book" w:cs="Arial"/>
                <w:b/>
                <w:color w:val="FFFFFF" w:themeColor="background1"/>
                <w:sz w:val="20"/>
                <w:szCs w:val="20"/>
              </w:rPr>
            </w:pPr>
            <w:r w:rsidRPr="00DF2342">
              <w:rPr>
                <w:rFonts w:ascii="National Book" w:hAnsi="National Book" w:cs="Arial"/>
                <w:b/>
                <w:color w:val="FFFFFF" w:themeColor="background1"/>
                <w:sz w:val="20"/>
                <w:szCs w:val="20"/>
              </w:rPr>
              <w:t xml:space="preserve">Semester Three: [8 Credit Hours] </w:t>
            </w:r>
            <w:r w:rsidRPr="00DF2342">
              <w:rPr>
                <w:rFonts w:ascii="National Book" w:hAnsi="National Book" w:cs="Arial"/>
                <w:b/>
                <w:bCs/>
                <w:color w:val="FFFFFF" w:themeColor="background1"/>
                <w:sz w:val="20"/>
                <w:szCs w:val="20"/>
              </w:rPr>
              <w:t>Washington State Community College</w:t>
            </w:r>
          </w:p>
        </w:tc>
      </w:tr>
      <w:tr w:rsidR="00877D95" w:rsidRPr="00DF2342" w14:paraId="1D1F5A94"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F16169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HLTH 2400 EKG/Cardiovascular Technici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3D6C9DD4"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AEFB040" w14:textId="77777777" w:rsidR="00877D95" w:rsidRPr="00DF2342" w:rsidRDefault="00877D95"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8493FB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TRAN 2X000</w:t>
            </w:r>
          </w:p>
        </w:tc>
      </w:tr>
      <w:tr w:rsidR="00877D95" w:rsidRPr="00DF2342" w14:paraId="0BC12EC3"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E2B19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450 Clinical Practic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C3AED1"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B167445"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7776DEF" w14:textId="01B35ABF"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r w:rsidR="00877D95" w:rsidRPr="00DF2342" w14:paraId="6D11867D"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D2BA68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500 Respiratory Critical Car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9FC7DB"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2C2F55A" w14:textId="77777777" w:rsidR="00877D95" w:rsidRPr="00DF2342" w:rsidRDefault="00877D95"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C4B3A89" w14:textId="020D738A"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r w:rsidR="00877D95" w:rsidRPr="00DF2342" w14:paraId="2609906C"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6158D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630 Respiratory Pediatrics &amp; Neonat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999AC0"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D29A81" w14:textId="77777777" w:rsidR="00877D95" w:rsidRPr="00DF2342" w:rsidRDefault="00877D95"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A7E3024" w14:textId="41D03DF8"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r w:rsidR="00877D95" w:rsidRPr="00DF2342" w14:paraId="1FF508E3"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F653AD" w14:textId="77777777" w:rsidR="00877D95" w:rsidRPr="00DF2342" w:rsidRDefault="00877D95" w:rsidP="00D777FB">
            <w:pPr>
              <w:tabs>
                <w:tab w:val="left" w:pos="720"/>
              </w:tabs>
              <w:rPr>
                <w:rFonts w:ascii="National Book" w:hAnsi="National Book" w:cs="Arial"/>
                <w:b/>
                <w:color w:val="FFFFFF" w:themeColor="background1"/>
                <w:sz w:val="20"/>
                <w:szCs w:val="20"/>
              </w:rPr>
            </w:pPr>
            <w:r w:rsidRPr="00DF2342">
              <w:rPr>
                <w:rFonts w:ascii="National Book" w:hAnsi="National Book" w:cs="Arial"/>
                <w:b/>
                <w:color w:val="FFFFFF" w:themeColor="background1"/>
                <w:sz w:val="20"/>
                <w:szCs w:val="20"/>
              </w:rPr>
              <w:t xml:space="preserve">Semester Four: [13 Credit Hours] </w:t>
            </w:r>
            <w:r w:rsidRPr="00DF2342">
              <w:rPr>
                <w:rFonts w:ascii="National Book" w:hAnsi="National Book" w:cs="Arial"/>
                <w:b/>
                <w:bCs/>
                <w:color w:val="FFFFFF" w:themeColor="background1"/>
                <w:sz w:val="20"/>
                <w:szCs w:val="20"/>
              </w:rPr>
              <w:t>Washington State Community College</w:t>
            </w:r>
          </w:p>
        </w:tc>
      </w:tr>
      <w:tr w:rsidR="00877D95" w:rsidRPr="00DF2342" w14:paraId="384A1FFB"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662BBAB" w14:textId="77777777" w:rsidR="00877D95" w:rsidRPr="00DF2342" w:rsidRDefault="00877D95" w:rsidP="00D777FB">
            <w:pPr>
              <w:tabs>
                <w:tab w:val="left" w:pos="720"/>
              </w:tabs>
              <w:rPr>
                <w:rFonts w:ascii="National Book" w:hAnsi="National Book" w:cs="Arial"/>
                <w:color w:val="002060"/>
                <w:sz w:val="18"/>
                <w:szCs w:val="18"/>
              </w:rPr>
            </w:pPr>
            <w:bookmarkStart w:id="1" w:name="_Hlk120095517"/>
            <w:r w:rsidRPr="00DF2342">
              <w:rPr>
                <w:rFonts w:ascii="National Book" w:hAnsi="National Book" w:cs="Arial"/>
                <w:color w:val="002060"/>
                <w:sz w:val="18"/>
                <w:szCs w:val="18"/>
              </w:rPr>
              <w:t>BIOL 2010 Basic Microb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C6425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4ED19A5"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6FD8E55"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 xml:space="preserve">BSCI 2X000 (KBS) </w:t>
            </w:r>
          </w:p>
        </w:tc>
      </w:tr>
      <w:tr w:rsidR="00877D95" w:rsidRPr="00DF2342" w14:paraId="7C060D40"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B9B68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01L Basic Microbiology Lab</w:t>
            </w:r>
          </w:p>
        </w:tc>
        <w:tc>
          <w:tcPr>
            <w:tcW w:w="720" w:type="dxa"/>
            <w:tcBorders>
              <w:top w:val="single" w:sz="4" w:space="0" w:color="auto"/>
              <w:left w:val="single" w:sz="4" w:space="0" w:color="auto"/>
              <w:bottom w:val="single" w:sz="4" w:space="0" w:color="auto"/>
              <w:right w:val="single" w:sz="4" w:space="0" w:color="auto"/>
            </w:tcBorders>
            <w:vAlign w:val="center"/>
          </w:tcPr>
          <w:p w14:paraId="059B2FE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D8A98BA"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911D430"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 xml:space="preserve">BSCI 2X000 (KLAB) </w:t>
            </w:r>
          </w:p>
        </w:tc>
      </w:tr>
      <w:bookmarkEnd w:id="1"/>
      <w:tr w:rsidR="00877D95" w:rsidRPr="00DF2342" w14:paraId="6BF57F76"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374BF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360 Adv. Cardiopulmonary Resuscitation</w:t>
            </w:r>
          </w:p>
        </w:tc>
        <w:tc>
          <w:tcPr>
            <w:tcW w:w="720" w:type="dxa"/>
            <w:tcBorders>
              <w:top w:val="single" w:sz="4" w:space="0" w:color="auto"/>
              <w:left w:val="single" w:sz="4" w:space="0" w:color="auto"/>
              <w:bottom w:val="single" w:sz="4" w:space="0" w:color="auto"/>
              <w:right w:val="single" w:sz="4" w:space="0" w:color="auto"/>
            </w:tcBorders>
            <w:vAlign w:val="center"/>
          </w:tcPr>
          <w:p w14:paraId="5769CBA5"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0B66A63"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11C0B97" w14:textId="53039944"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1X000</w:t>
            </w:r>
          </w:p>
        </w:tc>
      </w:tr>
      <w:tr w:rsidR="00877D95" w:rsidRPr="00DF2342" w14:paraId="4806C6CB"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27C96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460 Arterial Blood Gases</w:t>
            </w:r>
          </w:p>
        </w:tc>
        <w:tc>
          <w:tcPr>
            <w:tcW w:w="720" w:type="dxa"/>
            <w:tcBorders>
              <w:top w:val="single" w:sz="4" w:space="0" w:color="auto"/>
              <w:left w:val="single" w:sz="4" w:space="0" w:color="auto"/>
              <w:bottom w:val="single" w:sz="4" w:space="0" w:color="auto"/>
              <w:right w:val="single" w:sz="4" w:space="0" w:color="auto"/>
            </w:tcBorders>
            <w:vAlign w:val="center"/>
          </w:tcPr>
          <w:p w14:paraId="45655D4A"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CB8AB8F"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39A7853" w14:textId="5C11DA2A"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r w:rsidR="00877D95" w:rsidRPr="00DF2342" w14:paraId="0954D61E"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052DE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510 Cardiopulmonary Pathology I</w:t>
            </w:r>
          </w:p>
        </w:tc>
        <w:tc>
          <w:tcPr>
            <w:tcW w:w="720" w:type="dxa"/>
            <w:tcBorders>
              <w:top w:val="single" w:sz="4" w:space="0" w:color="auto"/>
              <w:left w:val="single" w:sz="4" w:space="0" w:color="auto"/>
              <w:bottom w:val="single" w:sz="4" w:space="0" w:color="auto"/>
              <w:right w:val="single" w:sz="4" w:space="0" w:color="auto"/>
            </w:tcBorders>
            <w:vAlign w:val="center"/>
          </w:tcPr>
          <w:p w14:paraId="2CBE5CF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025BF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B8E9E1E" w14:textId="698148D5"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r w:rsidR="00877D95" w:rsidRPr="00DF2342" w14:paraId="1AFAE0CA"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A701FC"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550 Clinical Practice III</w:t>
            </w:r>
          </w:p>
        </w:tc>
        <w:tc>
          <w:tcPr>
            <w:tcW w:w="720" w:type="dxa"/>
            <w:tcBorders>
              <w:top w:val="single" w:sz="4" w:space="0" w:color="auto"/>
              <w:left w:val="single" w:sz="4" w:space="0" w:color="auto"/>
              <w:bottom w:val="single" w:sz="4" w:space="0" w:color="auto"/>
              <w:right w:val="single" w:sz="4" w:space="0" w:color="auto"/>
            </w:tcBorders>
            <w:vAlign w:val="center"/>
          </w:tcPr>
          <w:p w14:paraId="2003E628"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0A15C8E"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9688D20" w14:textId="25E90DD6" w:rsidR="00877D95" w:rsidRPr="00DF2342"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r w:rsidR="00877D95" w:rsidRPr="00877D95" w14:paraId="433F6746"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8E68E5"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600 Respiratory Critical Care II</w:t>
            </w:r>
          </w:p>
        </w:tc>
        <w:tc>
          <w:tcPr>
            <w:tcW w:w="720" w:type="dxa"/>
            <w:tcBorders>
              <w:top w:val="single" w:sz="4" w:space="0" w:color="auto"/>
              <w:left w:val="single" w:sz="4" w:space="0" w:color="auto"/>
              <w:bottom w:val="single" w:sz="4" w:space="0" w:color="auto"/>
              <w:right w:val="single" w:sz="4" w:space="0" w:color="auto"/>
            </w:tcBorders>
            <w:vAlign w:val="center"/>
          </w:tcPr>
          <w:p w14:paraId="635AE5EB"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33423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67FE34B" w14:textId="2A0A83E4"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DF2342">
              <w:rPr>
                <w:rFonts w:ascii="National Book" w:hAnsi="National Book" w:cs="Arial"/>
                <w:color w:val="002060"/>
                <w:sz w:val="18"/>
                <w:szCs w:val="18"/>
              </w:rPr>
              <w:t xml:space="preserve"> 2X000</w:t>
            </w:r>
          </w:p>
        </w:tc>
      </w:tr>
    </w:tbl>
    <w:p w14:paraId="3772E587" w14:textId="391A33EC" w:rsidR="00877D95" w:rsidRDefault="00877D95"/>
    <w:p w14:paraId="3D46AB64" w14:textId="77777777" w:rsidR="00877D95" w:rsidRDefault="00877D95">
      <w:r>
        <w:br w:type="page"/>
      </w:r>
    </w:p>
    <w:p w14:paraId="13EAFDE0" w14:textId="77777777" w:rsidR="00877D95" w:rsidRDefault="00877D95"/>
    <w:tbl>
      <w:tblPr>
        <w:tblW w:w="10905" w:type="dxa"/>
        <w:tblInd w:w="-713" w:type="dxa"/>
        <w:tblLayout w:type="fixed"/>
        <w:tblLook w:val="01C0" w:firstRow="0" w:lastRow="1" w:firstColumn="1" w:lastColumn="1" w:noHBand="0" w:noVBand="0"/>
      </w:tblPr>
      <w:tblGrid>
        <w:gridCol w:w="4691"/>
        <w:gridCol w:w="720"/>
        <w:gridCol w:w="810"/>
        <w:gridCol w:w="4684"/>
      </w:tblGrid>
      <w:tr w:rsidR="00877D95" w:rsidRPr="00877D95" w14:paraId="5C9116C8"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269B6A7" w14:textId="77777777" w:rsidR="00877D95" w:rsidRPr="00877D95" w:rsidRDefault="00877D95" w:rsidP="00D777FB">
            <w:pPr>
              <w:tabs>
                <w:tab w:val="left" w:pos="720"/>
              </w:tabs>
              <w:rPr>
                <w:rFonts w:ascii="National Book" w:hAnsi="National Book" w:cs="Arial"/>
                <w:color w:val="FFFFFF" w:themeColor="background1"/>
                <w:sz w:val="18"/>
                <w:szCs w:val="18"/>
              </w:rPr>
            </w:pPr>
            <w:r w:rsidRPr="00877D95">
              <w:rPr>
                <w:rFonts w:ascii="National Book" w:hAnsi="National Book" w:cs="Arial"/>
                <w:b/>
                <w:color w:val="FFFFFF" w:themeColor="background1"/>
                <w:sz w:val="20"/>
                <w:szCs w:val="20"/>
              </w:rPr>
              <w:t xml:space="preserve">Semester Five: [12 Credit Hours] </w:t>
            </w:r>
            <w:r w:rsidRPr="00877D95">
              <w:rPr>
                <w:rFonts w:ascii="National Book" w:hAnsi="National Book" w:cs="Arial"/>
                <w:b/>
                <w:bCs/>
                <w:color w:val="FFFFFF" w:themeColor="background1"/>
                <w:sz w:val="20"/>
                <w:szCs w:val="20"/>
              </w:rPr>
              <w:t>Washington State Community College</w:t>
            </w:r>
          </w:p>
        </w:tc>
      </w:tr>
      <w:tr w:rsidR="00877D95" w:rsidRPr="00877D95" w14:paraId="30E8906A"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23E912"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520 Cardiopulmonary Pathology II</w:t>
            </w:r>
          </w:p>
        </w:tc>
        <w:tc>
          <w:tcPr>
            <w:tcW w:w="720" w:type="dxa"/>
            <w:tcBorders>
              <w:top w:val="single" w:sz="4" w:space="0" w:color="auto"/>
              <w:left w:val="single" w:sz="4" w:space="0" w:color="auto"/>
              <w:bottom w:val="single" w:sz="4" w:space="0" w:color="auto"/>
              <w:right w:val="single" w:sz="4" w:space="0" w:color="auto"/>
            </w:tcBorders>
            <w:vAlign w:val="center"/>
          </w:tcPr>
          <w:p w14:paraId="0DB13F65"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3D9AFB9"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1374897" w14:textId="74276AB1"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877D95">
              <w:rPr>
                <w:rFonts w:ascii="National Book" w:hAnsi="National Book" w:cs="Arial"/>
                <w:color w:val="002060"/>
                <w:sz w:val="18"/>
                <w:szCs w:val="18"/>
              </w:rPr>
              <w:t xml:space="preserve"> 2X000</w:t>
            </w:r>
          </w:p>
        </w:tc>
      </w:tr>
      <w:tr w:rsidR="00877D95" w:rsidRPr="00877D95" w14:paraId="41B9869F"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F8F7E4"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700 Assessment of Pul. Functions</w:t>
            </w:r>
          </w:p>
        </w:tc>
        <w:tc>
          <w:tcPr>
            <w:tcW w:w="720" w:type="dxa"/>
            <w:tcBorders>
              <w:top w:val="single" w:sz="4" w:space="0" w:color="auto"/>
              <w:left w:val="single" w:sz="4" w:space="0" w:color="auto"/>
              <w:bottom w:val="single" w:sz="4" w:space="0" w:color="auto"/>
              <w:right w:val="single" w:sz="4" w:space="0" w:color="auto"/>
            </w:tcBorders>
            <w:vAlign w:val="center"/>
          </w:tcPr>
          <w:p w14:paraId="3E4AC74F"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5CD079A"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5A979FC" w14:textId="37691C10"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877D95">
              <w:rPr>
                <w:rFonts w:ascii="National Book" w:hAnsi="National Book" w:cs="Arial"/>
                <w:color w:val="002060"/>
                <w:sz w:val="18"/>
                <w:szCs w:val="18"/>
              </w:rPr>
              <w:t xml:space="preserve"> 2X000</w:t>
            </w:r>
          </w:p>
        </w:tc>
      </w:tr>
      <w:tr w:rsidR="00877D95" w:rsidRPr="00877D95" w14:paraId="393F0638"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6E65F2"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730 Pulmonary Rehab &amp; Subspecialties</w:t>
            </w:r>
          </w:p>
        </w:tc>
        <w:tc>
          <w:tcPr>
            <w:tcW w:w="720" w:type="dxa"/>
            <w:tcBorders>
              <w:top w:val="single" w:sz="4" w:space="0" w:color="auto"/>
              <w:left w:val="single" w:sz="4" w:space="0" w:color="auto"/>
              <w:bottom w:val="single" w:sz="4" w:space="0" w:color="auto"/>
              <w:right w:val="single" w:sz="4" w:space="0" w:color="auto"/>
            </w:tcBorders>
            <w:vAlign w:val="center"/>
          </w:tcPr>
          <w:p w14:paraId="7749A2C4"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EF63FB3"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7F691AB" w14:textId="2E7402ED"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877D95">
              <w:rPr>
                <w:rFonts w:ascii="National Book" w:hAnsi="National Book" w:cs="Arial"/>
                <w:color w:val="002060"/>
                <w:sz w:val="18"/>
                <w:szCs w:val="18"/>
              </w:rPr>
              <w:t xml:space="preserve"> 2X000</w:t>
            </w:r>
          </w:p>
        </w:tc>
      </w:tr>
      <w:tr w:rsidR="00877D95" w:rsidRPr="00877D95" w14:paraId="181378A3"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1DE558E"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750 Clinical Practice IV</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84FFCE"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E5645CC" w14:textId="77777777" w:rsidR="00877D95" w:rsidRPr="00877D95" w:rsidRDefault="00877D95"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EC07348" w14:textId="41773988"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877D95">
              <w:rPr>
                <w:rFonts w:ascii="National Book" w:hAnsi="National Book" w:cs="Arial"/>
                <w:color w:val="002060"/>
                <w:sz w:val="18"/>
                <w:szCs w:val="18"/>
              </w:rPr>
              <w:t xml:space="preserve"> 2X000</w:t>
            </w:r>
          </w:p>
        </w:tc>
      </w:tr>
      <w:tr w:rsidR="00877D95" w:rsidRPr="00877D95" w14:paraId="5AEED820"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E07B2C6"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800 Cardiology &amp; Hemodynamic Monito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621A30"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6938F7B"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5F45F0B" w14:textId="55202F23"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877D95">
              <w:rPr>
                <w:rFonts w:ascii="National Book" w:hAnsi="National Book" w:cs="Arial"/>
                <w:color w:val="002060"/>
                <w:sz w:val="18"/>
                <w:szCs w:val="18"/>
              </w:rPr>
              <w:t xml:space="preserve"> 2X000</w:t>
            </w:r>
          </w:p>
        </w:tc>
      </w:tr>
      <w:tr w:rsidR="00877D95" w:rsidRPr="00877D95" w14:paraId="227F8432"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E62722"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990 Respiratory Capstone</w:t>
            </w:r>
          </w:p>
        </w:tc>
        <w:tc>
          <w:tcPr>
            <w:tcW w:w="720" w:type="dxa"/>
            <w:tcBorders>
              <w:top w:val="single" w:sz="4" w:space="0" w:color="auto"/>
              <w:left w:val="single" w:sz="4" w:space="0" w:color="auto"/>
              <w:bottom w:val="single" w:sz="4" w:space="0" w:color="auto"/>
              <w:right w:val="single" w:sz="4" w:space="0" w:color="auto"/>
            </w:tcBorders>
            <w:vAlign w:val="center"/>
          </w:tcPr>
          <w:p w14:paraId="7377FF37"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86E634"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B3A313C" w14:textId="4E6CE805" w:rsidR="00877D95" w:rsidRPr="00877D95" w:rsidRDefault="00EC7232" w:rsidP="00D777FB">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877D95" w:rsidRPr="00877D95">
              <w:rPr>
                <w:rFonts w:ascii="National Book" w:hAnsi="National Book" w:cs="Arial"/>
                <w:color w:val="002060"/>
                <w:sz w:val="18"/>
                <w:szCs w:val="18"/>
              </w:rPr>
              <w:t xml:space="preserve"> 2X000</w:t>
            </w:r>
          </w:p>
        </w:tc>
      </w:tr>
      <w:tr w:rsidR="00877D95" w:rsidRPr="00877D95" w14:paraId="281D0D33" w14:textId="77777777" w:rsidTr="005F0D4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FF2AE3" w14:textId="77777777" w:rsidR="00877D95" w:rsidRPr="00443E94" w:rsidRDefault="00877D95" w:rsidP="002B7BA3">
            <w:pPr>
              <w:tabs>
                <w:tab w:val="left" w:pos="720"/>
              </w:tabs>
              <w:jc w:val="center"/>
              <w:rPr>
                <w:rFonts w:ascii="National Book" w:hAnsi="National Book" w:cs="Arial"/>
                <w:b/>
                <w:color w:val="FFFFFF" w:themeColor="background1"/>
                <w:sz w:val="22"/>
                <w:szCs w:val="22"/>
              </w:rPr>
            </w:pPr>
            <w:r w:rsidRPr="00443E94">
              <w:rPr>
                <w:rFonts w:ascii="National Book" w:hAnsi="National Book" w:cs="Arial"/>
                <w:b/>
                <w:color w:val="FFFFFF" w:themeColor="background1"/>
                <w:sz w:val="22"/>
                <w:szCs w:val="22"/>
              </w:rPr>
              <w:t>65 Total Credit Hours to Graduate with the AAS Degree from Washington State Community College</w:t>
            </w:r>
          </w:p>
        </w:tc>
      </w:tr>
    </w:tbl>
    <w:p w14:paraId="4168042A" w14:textId="666F3352" w:rsidR="00060EC3" w:rsidRDefault="00060EC3"/>
    <w:p w14:paraId="33E254D4" w14:textId="5A1AFEEB" w:rsidR="00FF22AC" w:rsidRPr="00691428" w:rsidRDefault="00C3643D" w:rsidP="00FF22AC">
      <w:pPr>
        <w:rPr>
          <w:rFonts w:ascii="National Book" w:hAnsi="National Book" w:cs="Arial"/>
          <w:color w:val="002060"/>
          <w:sz w:val="18"/>
          <w:szCs w:val="18"/>
        </w:rPr>
      </w:pPr>
      <w:r w:rsidRPr="00691428">
        <w:rPr>
          <w:rFonts w:ascii="National Book" w:hAnsi="National Book" w:cs="Arial"/>
          <w:color w:val="002060"/>
          <w:sz w:val="18"/>
          <w:szCs w:val="18"/>
        </w:rPr>
        <w:t>* MATH 2110/MATH 10041 will fulfill the Statistics Elective required for the BS in Respiratory Care. MATH 1104 or MATH 2130 will not fulfill the Statistics Elective required for the BS in Respiratory Care. Student who do not complete MATH 2110 at WSCC will be required to complete a Statistics Elective at Kent State University upon transfer.</w:t>
      </w:r>
    </w:p>
    <w:p w14:paraId="19D145C5" w14:textId="23CC228E" w:rsidR="00FF22AC" w:rsidRDefault="00FF22AC" w:rsidP="00FF22AC">
      <w:pPr>
        <w:rPr>
          <w:rFonts w:ascii="National Book" w:hAnsi="National Book" w:cs="Arial"/>
          <w:color w:val="002060"/>
        </w:rPr>
      </w:pPr>
    </w:p>
    <w:tbl>
      <w:tblPr>
        <w:tblW w:w="10905" w:type="dxa"/>
        <w:tblInd w:w="-713" w:type="dxa"/>
        <w:tblLayout w:type="fixed"/>
        <w:tblLook w:val="01C0" w:firstRow="0" w:lastRow="1" w:firstColumn="1" w:lastColumn="1" w:noHBand="0" w:noVBand="0"/>
      </w:tblPr>
      <w:tblGrid>
        <w:gridCol w:w="4691"/>
        <w:gridCol w:w="720"/>
        <w:gridCol w:w="810"/>
        <w:gridCol w:w="4684"/>
      </w:tblGrid>
      <w:tr w:rsidR="0095194A" w:rsidRPr="0095194A" w14:paraId="1408B3D6" w14:textId="77777777" w:rsidTr="00443E94">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8DCC75" w14:textId="77777777" w:rsidR="0095194A" w:rsidRPr="0095194A" w:rsidRDefault="0095194A" w:rsidP="00D777FB">
            <w:pPr>
              <w:tabs>
                <w:tab w:val="left" w:pos="720"/>
              </w:tabs>
              <w:rPr>
                <w:rFonts w:ascii="National Book" w:hAnsi="National Book" w:cs="Arial"/>
                <w:color w:val="002060"/>
                <w:sz w:val="16"/>
                <w:szCs w:val="16"/>
              </w:rPr>
            </w:pPr>
            <w:r w:rsidRPr="0095194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E952CF"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Credit</w:t>
            </w:r>
          </w:p>
          <w:p w14:paraId="301AB2C8"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9657F"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Upper</w:t>
            </w:r>
          </w:p>
          <w:p w14:paraId="19C76D84"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C11328" w14:textId="77777777" w:rsidR="0095194A" w:rsidRPr="0095194A" w:rsidRDefault="0095194A" w:rsidP="00D777FB">
            <w:pPr>
              <w:tabs>
                <w:tab w:val="left" w:pos="720"/>
              </w:tabs>
              <w:rPr>
                <w:rFonts w:ascii="National Book" w:hAnsi="National Book" w:cs="Arial"/>
                <w:color w:val="002060"/>
                <w:sz w:val="16"/>
                <w:szCs w:val="16"/>
              </w:rPr>
            </w:pPr>
            <w:r w:rsidRPr="0095194A">
              <w:rPr>
                <w:rFonts w:ascii="National Book" w:hAnsi="National Book" w:cs="Arial"/>
                <w:color w:val="002060"/>
                <w:sz w:val="16"/>
                <w:szCs w:val="16"/>
              </w:rPr>
              <w:t>Notes on Transfer Coursework to Kent State</w:t>
            </w:r>
          </w:p>
        </w:tc>
      </w:tr>
      <w:tr w:rsidR="0095194A" w:rsidRPr="0095194A" w14:paraId="52813E4D"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CE7C51A" w14:textId="2345D89E"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Five: [12 Credit Hours] Kent State University </w:t>
            </w:r>
          </w:p>
        </w:tc>
      </w:tr>
      <w:tr w:rsidR="0095194A" w:rsidRPr="0095194A" w14:paraId="70C82B1D"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3FF13B" w14:textId="7A5D1CA9"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 xml:space="preserve">ENG 21011 </w:t>
            </w:r>
            <w:r w:rsidR="00334AC6">
              <w:rPr>
                <w:rFonts w:ascii="National Book" w:hAnsi="National Book" w:cs="Arial"/>
                <w:color w:val="002060"/>
                <w:sz w:val="18"/>
                <w:szCs w:val="18"/>
              </w:rPr>
              <w:t>Research</w:t>
            </w:r>
            <w:r w:rsidRPr="0095194A">
              <w:rPr>
                <w:rFonts w:ascii="National Book" w:hAnsi="National Book" w:cs="Arial"/>
                <w:color w:val="002060"/>
                <w:sz w:val="18"/>
                <w:szCs w:val="18"/>
              </w:rPr>
              <w:t xml:space="preserve"> Writing (KCP2)</w:t>
            </w:r>
          </w:p>
        </w:tc>
        <w:tc>
          <w:tcPr>
            <w:tcW w:w="720" w:type="dxa"/>
            <w:tcBorders>
              <w:top w:val="single" w:sz="4" w:space="0" w:color="auto"/>
              <w:left w:val="single" w:sz="4" w:space="0" w:color="auto"/>
              <w:bottom w:val="single" w:sz="4" w:space="0" w:color="auto"/>
              <w:right w:val="single" w:sz="4" w:space="0" w:color="auto"/>
            </w:tcBorders>
            <w:vAlign w:val="center"/>
          </w:tcPr>
          <w:p w14:paraId="0716356F"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0CA45C" w14:textId="77777777" w:rsidR="0095194A" w:rsidRPr="0095194A" w:rsidRDefault="0095194A"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20A50BC"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ENGL 1530/1515/1520</w:t>
            </w:r>
          </w:p>
        </w:tc>
      </w:tr>
      <w:tr w:rsidR="0095194A" w:rsidRPr="0095194A" w14:paraId="5C1BB55B"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2AEA2D"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6B6696E3"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B77ACC" w14:textId="77777777" w:rsidR="0095194A" w:rsidRPr="0095194A" w:rsidRDefault="0095194A"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EEED985" w14:textId="274AE3DB"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w:t>
            </w:r>
          </w:p>
        </w:tc>
      </w:tr>
      <w:tr w:rsidR="0095194A" w:rsidRPr="0095194A" w14:paraId="49CDEC8E"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094F9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63ED3B5"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4C92A9" w14:textId="77777777" w:rsidR="0095194A" w:rsidRPr="0095194A" w:rsidRDefault="0095194A"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BA310F2" w14:textId="77777777" w:rsidR="0095194A" w:rsidRPr="0095194A" w:rsidRDefault="0095194A" w:rsidP="00D777FB">
            <w:pPr>
              <w:tabs>
                <w:tab w:val="left" w:pos="720"/>
              </w:tabs>
              <w:rPr>
                <w:rFonts w:ascii="National Book" w:hAnsi="National Book" w:cs="Arial"/>
                <w:b/>
                <w:color w:val="002060"/>
                <w:sz w:val="18"/>
                <w:szCs w:val="18"/>
              </w:rPr>
            </w:pPr>
            <w:r w:rsidRPr="0095194A">
              <w:rPr>
                <w:rFonts w:ascii="National Book" w:hAnsi="National Book" w:cs="Arial"/>
                <w:color w:val="002060"/>
                <w:sz w:val="18"/>
                <w:szCs w:val="18"/>
              </w:rPr>
              <w:t>@</w:t>
            </w:r>
          </w:p>
        </w:tc>
      </w:tr>
      <w:tr w:rsidR="0095194A" w:rsidRPr="0095194A" w14:paraId="6DAB081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F8D8DA"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Social Sciences (KSS – Not PSYC)</w:t>
            </w:r>
          </w:p>
        </w:tc>
        <w:tc>
          <w:tcPr>
            <w:tcW w:w="720" w:type="dxa"/>
            <w:tcBorders>
              <w:top w:val="single" w:sz="4" w:space="0" w:color="auto"/>
              <w:left w:val="single" w:sz="4" w:space="0" w:color="auto"/>
              <w:bottom w:val="single" w:sz="4" w:space="0" w:color="auto"/>
              <w:right w:val="single" w:sz="4" w:space="0" w:color="auto"/>
            </w:tcBorders>
            <w:vAlign w:val="center"/>
          </w:tcPr>
          <w:p w14:paraId="14A4182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3FA533" w14:textId="77777777" w:rsidR="0095194A" w:rsidRPr="0095194A" w:rsidRDefault="0095194A"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2B17A3C"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w:t>
            </w:r>
          </w:p>
        </w:tc>
      </w:tr>
      <w:tr w:rsidR="0095194A" w:rsidRPr="0095194A" w14:paraId="13595CEB" w14:textId="77777777" w:rsidTr="005F0D4C">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5615DD3" w14:textId="7DB4FC74"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Six: [15 Credit Hours] Kent State University </w:t>
            </w:r>
          </w:p>
        </w:tc>
      </w:tr>
      <w:tr w:rsidR="0095194A" w:rsidRPr="0095194A" w14:paraId="56EDC669"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64E611C"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LIS 30010 Information Fluency in The Workplace And Beyond</w:t>
            </w:r>
          </w:p>
        </w:tc>
        <w:tc>
          <w:tcPr>
            <w:tcW w:w="720" w:type="dxa"/>
            <w:tcBorders>
              <w:top w:val="single" w:sz="4" w:space="0" w:color="auto"/>
              <w:left w:val="single" w:sz="4" w:space="0" w:color="auto"/>
              <w:bottom w:val="single" w:sz="4" w:space="0" w:color="auto"/>
              <w:right w:val="single" w:sz="4" w:space="0" w:color="auto"/>
            </w:tcBorders>
            <w:vAlign w:val="center"/>
          </w:tcPr>
          <w:p w14:paraId="67F062C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0A9D47"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E40619F"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622FD58B"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E18614"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2 Leadership and Management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38E1A89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0DCED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0C434F0"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5B971DE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202716"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4 Educational Instruction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4C885EE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AE34BD"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42A0890"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5D3F145F"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6228F7"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2 Research Development in Respiratory Care (WIC)</w:t>
            </w:r>
          </w:p>
        </w:tc>
        <w:tc>
          <w:tcPr>
            <w:tcW w:w="720" w:type="dxa"/>
            <w:tcBorders>
              <w:top w:val="single" w:sz="4" w:space="0" w:color="auto"/>
              <w:left w:val="single" w:sz="4" w:space="0" w:color="auto"/>
              <w:bottom w:val="single" w:sz="4" w:space="0" w:color="auto"/>
              <w:right w:val="single" w:sz="4" w:space="0" w:color="auto"/>
            </w:tcBorders>
            <w:vAlign w:val="center"/>
          </w:tcPr>
          <w:p w14:paraId="03CA589C"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B61A17"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913876C"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1D028A4C"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FD6E0E"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4 Advanced Practice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3073FE5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F1B8C8"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04AB4B0" w14:textId="77777777" w:rsidR="0095194A" w:rsidRPr="0095194A" w:rsidRDefault="0095194A" w:rsidP="00D777FB">
            <w:pPr>
              <w:tabs>
                <w:tab w:val="left" w:pos="720"/>
              </w:tabs>
              <w:rPr>
                <w:rFonts w:ascii="National Book" w:hAnsi="National Book" w:cs="Arial"/>
                <w:color w:val="002060"/>
                <w:sz w:val="18"/>
                <w:szCs w:val="18"/>
              </w:rPr>
            </w:pPr>
          </w:p>
        </w:tc>
      </w:tr>
      <w:tr w:rsidR="0095194A" w:rsidRPr="0095194A" w14:paraId="2653CD8D"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804E98" w14:textId="5B022E3F"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Seven: [15 Credit Hours] Kent State University </w:t>
            </w:r>
          </w:p>
        </w:tc>
      </w:tr>
      <w:tr w:rsidR="0095194A" w:rsidRPr="0095194A" w14:paraId="7EB2519C"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0153C4"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0 Professional Practice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65F7733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0C36A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C98D864"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2875AC4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F1D359"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6 Sleep Medicine and Polysomnography</w:t>
            </w:r>
          </w:p>
        </w:tc>
        <w:tc>
          <w:tcPr>
            <w:tcW w:w="720" w:type="dxa"/>
            <w:tcBorders>
              <w:top w:val="single" w:sz="4" w:space="0" w:color="auto"/>
              <w:left w:val="single" w:sz="4" w:space="0" w:color="auto"/>
              <w:bottom w:val="single" w:sz="4" w:space="0" w:color="auto"/>
              <w:right w:val="single" w:sz="4" w:space="0" w:color="auto"/>
            </w:tcBorders>
            <w:vAlign w:val="center"/>
          </w:tcPr>
          <w:p w14:paraId="6D45B29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E1C3C5"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1201FED"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3BE3AA11"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5DF55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40998ECD"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082EE7" w14:textId="77777777" w:rsidR="0095194A" w:rsidRPr="0095194A" w:rsidRDefault="0095194A"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AFC4B5A" w14:textId="77777777" w:rsidR="0095194A" w:rsidRPr="0095194A" w:rsidRDefault="0095194A" w:rsidP="00D777FB">
            <w:pPr>
              <w:tabs>
                <w:tab w:val="left" w:pos="720"/>
              </w:tabs>
              <w:rPr>
                <w:rFonts w:ascii="National Book" w:hAnsi="National Book" w:cs="Arial"/>
                <w:i/>
                <w:iCs/>
                <w:color w:val="002060"/>
                <w:sz w:val="18"/>
                <w:szCs w:val="18"/>
              </w:rPr>
            </w:pPr>
            <w:r w:rsidRPr="0095194A">
              <w:rPr>
                <w:rFonts w:ascii="National Book" w:hAnsi="National Book" w:cs="Arial"/>
                <w:color w:val="002060"/>
                <w:sz w:val="18"/>
                <w:szCs w:val="18"/>
              </w:rPr>
              <w:t>@</w:t>
            </w:r>
          </w:p>
        </w:tc>
      </w:tr>
      <w:tr w:rsidR="0095194A" w:rsidRPr="0095194A" w14:paraId="611074B8"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00171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2682505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5170B9" w14:textId="77777777" w:rsidR="0095194A" w:rsidRPr="0095194A" w:rsidRDefault="0095194A"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5E55D9"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bCs/>
                <w:color w:val="002060"/>
                <w:sz w:val="18"/>
                <w:szCs w:val="18"/>
              </w:rPr>
              <w:t>@</w:t>
            </w:r>
          </w:p>
        </w:tc>
      </w:tr>
      <w:tr w:rsidR="0095194A" w:rsidRPr="0095194A" w14:paraId="5C83185E"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5A9FAB"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General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62AC4161"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555136A"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BD66F93"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 (if needed to reach 120 total credit hours and 39 upper-division credit hours)</w:t>
            </w:r>
          </w:p>
        </w:tc>
      </w:tr>
      <w:tr w:rsidR="0095194A" w:rsidRPr="0095194A" w14:paraId="485A783A" w14:textId="77777777" w:rsidTr="005F0D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C4AB04E" w14:textId="0B948014"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Eight: [15 Credit Hours] Kent State University </w:t>
            </w:r>
          </w:p>
        </w:tc>
      </w:tr>
      <w:tr w:rsidR="0095194A" w:rsidRPr="0095194A" w14:paraId="680B5118"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C32562"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NURS 46000 Health Care Policy</w:t>
            </w:r>
          </w:p>
        </w:tc>
        <w:tc>
          <w:tcPr>
            <w:tcW w:w="720" w:type="dxa"/>
            <w:tcBorders>
              <w:top w:val="single" w:sz="4" w:space="0" w:color="auto"/>
              <w:left w:val="single" w:sz="4" w:space="0" w:color="auto"/>
              <w:bottom w:val="single" w:sz="4" w:space="0" w:color="auto"/>
              <w:right w:val="single" w:sz="4" w:space="0" w:color="auto"/>
            </w:tcBorders>
            <w:vAlign w:val="center"/>
          </w:tcPr>
          <w:p w14:paraId="467DF20C"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BBA134"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12448D9"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1ED50329"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3302A1"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6 Contemporary Issues and Trends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60F8918F"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F5083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548398F"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53FE3EB6"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E6F80F"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8 Chronic Disease Management Principles</w:t>
            </w:r>
          </w:p>
        </w:tc>
        <w:tc>
          <w:tcPr>
            <w:tcW w:w="720" w:type="dxa"/>
            <w:tcBorders>
              <w:top w:val="single" w:sz="4" w:space="0" w:color="auto"/>
              <w:left w:val="single" w:sz="4" w:space="0" w:color="auto"/>
              <w:bottom w:val="single" w:sz="4" w:space="0" w:color="auto"/>
              <w:right w:val="single" w:sz="4" w:space="0" w:color="auto"/>
            </w:tcBorders>
            <w:vAlign w:val="center"/>
          </w:tcPr>
          <w:p w14:paraId="73C7522E"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A89CEE"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9937CC"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41235F36"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B8AF6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75 Information and Patient Care Technology for Healthcar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572DA961"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C7D977"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6EE5AEF"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66467934" w14:textId="77777777" w:rsidTr="005F0D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087309"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1092 Practicum for Respiratory Care (ELR)</w:t>
            </w:r>
          </w:p>
        </w:tc>
        <w:tc>
          <w:tcPr>
            <w:tcW w:w="720" w:type="dxa"/>
            <w:tcBorders>
              <w:top w:val="single" w:sz="4" w:space="0" w:color="auto"/>
              <w:left w:val="single" w:sz="4" w:space="0" w:color="auto"/>
              <w:bottom w:val="single" w:sz="4" w:space="0" w:color="auto"/>
              <w:right w:val="single" w:sz="4" w:space="0" w:color="auto"/>
            </w:tcBorders>
            <w:vAlign w:val="center"/>
          </w:tcPr>
          <w:p w14:paraId="3031E0A2"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8381D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417F608"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228434BD" w14:textId="77777777" w:rsidTr="005F0D4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A4BA19" w14:textId="77777777" w:rsidR="0095194A" w:rsidRPr="00443E94" w:rsidRDefault="0095194A" w:rsidP="00443E94">
            <w:pPr>
              <w:tabs>
                <w:tab w:val="left" w:pos="720"/>
              </w:tabs>
              <w:jc w:val="center"/>
              <w:rPr>
                <w:rFonts w:ascii="National Book" w:hAnsi="National Book" w:cs="Arial"/>
                <w:b/>
                <w:color w:val="FFFFFF" w:themeColor="background1"/>
                <w:sz w:val="22"/>
                <w:szCs w:val="22"/>
              </w:rPr>
            </w:pPr>
            <w:r w:rsidRPr="00443E94">
              <w:rPr>
                <w:rFonts w:ascii="National Book" w:hAnsi="National Book" w:cs="Arial"/>
                <w:b/>
                <w:color w:val="FFFFFF" w:themeColor="background1"/>
                <w:sz w:val="22"/>
                <w:szCs w:val="22"/>
              </w:rPr>
              <w:t>122 Total Credit Hours to Graduate with the BS, including transfer coursework, from Kent State University</w:t>
            </w:r>
          </w:p>
        </w:tc>
      </w:tr>
    </w:tbl>
    <w:p w14:paraId="654969B7" w14:textId="3EC479B3" w:rsidR="00060EC3" w:rsidRDefault="00060EC3"/>
    <w:p w14:paraId="7AC17853" w14:textId="77777777" w:rsidR="00691428" w:rsidRPr="00691428" w:rsidRDefault="00691428" w:rsidP="00691428">
      <w:pPr>
        <w:rPr>
          <w:rFonts w:ascii="National Book" w:hAnsi="National Book"/>
          <w:bCs/>
          <w:color w:val="002060"/>
          <w:sz w:val="18"/>
          <w:szCs w:val="18"/>
        </w:rPr>
      </w:pPr>
      <w:r w:rsidRPr="00691428">
        <w:rPr>
          <w:rFonts w:ascii="National Book" w:hAnsi="National Book"/>
          <w:color w:val="002060"/>
          <w:sz w:val="18"/>
          <w:szCs w:val="18"/>
        </w:rPr>
        <w:t xml:space="preserve">** </w:t>
      </w:r>
      <w:r w:rsidRPr="00691428">
        <w:rPr>
          <w:rFonts w:ascii="National Book" w:hAnsi="National Book"/>
          <w:bCs/>
          <w:color w:val="002060"/>
          <w:sz w:val="18"/>
          <w:szCs w:val="18"/>
        </w:rPr>
        <w:t>Minimum one course from Kent Core Humanities (KHUM) and one course from Kent Core Fine Arts (KFA).</w:t>
      </w:r>
    </w:p>
    <w:p w14:paraId="4A8131D7" w14:textId="449BBD90" w:rsidR="00060EC3" w:rsidRDefault="00691428">
      <w:r w:rsidRPr="00691428">
        <w:rPr>
          <w:rFonts w:ascii="National Book" w:hAnsi="National Book"/>
          <w:color w:val="002060"/>
          <w:sz w:val="18"/>
          <w:szCs w:val="18"/>
        </w:rPr>
        <w:t xml:space="preserve">@ Course may be taken at Washington State Community College and transferred to Kent State. However, please be aware of Kent State’s residence policy, which can be found in the </w:t>
      </w:r>
      <w:hyperlink r:id="rId13" w:history="1">
        <w:r w:rsidRPr="00691428">
          <w:rPr>
            <w:rStyle w:val="Hyperlink"/>
            <w:rFonts w:ascii="National Book" w:hAnsi="National Book"/>
            <w:color w:val="002060"/>
            <w:sz w:val="18"/>
            <w:szCs w:val="18"/>
          </w:rPr>
          <w:t>Kent State University Catalog</w:t>
        </w:r>
      </w:hyperlink>
      <w:r w:rsidRPr="00691428">
        <w:rPr>
          <w:rFonts w:ascii="National Book" w:hAnsi="National Book"/>
          <w:color w:val="002060"/>
          <w:sz w:val="18"/>
          <w:szCs w:val="18"/>
        </w:rPr>
        <w:t>.</w:t>
      </w:r>
    </w:p>
    <w:p w14:paraId="1B81B247" w14:textId="0F064FF7" w:rsidR="00060EC3" w:rsidRDefault="00060EC3"/>
    <w:p w14:paraId="3BB33CF9" w14:textId="49F9EE11" w:rsidR="005F0D4C" w:rsidRDefault="005F0D4C" w:rsidP="005F0D4C">
      <w:pPr>
        <w:pStyle w:val="Heading1"/>
        <w:jc w:val="left"/>
      </w:pPr>
      <w:r>
        <w:lastRenderedPageBreak/>
        <w:t>Progression Requirements</w:t>
      </w:r>
    </w:p>
    <w:p w14:paraId="345F77A5" w14:textId="3EF0ECA5" w:rsidR="00FF22AC" w:rsidRPr="0030636F" w:rsidRDefault="00FF22AC" w:rsidP="00FF22AC">
      <w:pPr>
        <w:rPr>
          <w:rFonts w:ascii="National Book" w:hAnsi="National Book" w:cs="Arial"/>
          <w:color w:val="002060"/>
          <w:sz w:val="22"/>
          <w:szCs w:val="22"/>
        </w:rPr>
      </w:pPr>
      <w:r w:rsidRPr="0030636F">
        <w:rPr>
          <w:rFonts w:ascii="National Book" w:hAnsi="National Book" w:cs="Arial"/>
          <w:color w:val="002060"/>
          <w:sz w:val="22"/>
          <w:szCs w:val="22"/>
        </w:rPr>
        <w:t>To be able to register for Respiratory Care (RSPC) courses, students must be admitted to professional study. Admission is a selective process. Criteria for admission into professional study are the following:</w:t>
      </w:r>
    </w:p>
    <w:p w14:paraId="4D7DC291" w14:textId="77777777" w:rsidR="00FF22AC" w:rsidRPr="0030636F" w:rsidRDefault="00FF22AC" w:rsidP="00FF22AC">
      <w:pPr>
        <w:pStyle w:val="ListParagraph"/>
        <w:numPr>
          <w:ilvl w:val="0"/>
          <w:numId w:val="3"/>
        </w:numPr>
        <w:rPr>
          <w:rFonts w:ascii="National Book" w:hAnsi="National Book" w:cs="Arial"/>
          <w:color w:val="002060"/>
          <w:sz w:val="22"/>
          <w:szCs w:val="22"/>
        </w:rPr>
      </w:pPr>
      <w:r w:rsidRPr="0030636F">
        <w:rPr>
          <w:rFonts w:ascii="National Book" w:hAnsi="National Book" w:cs="Arial"/>
          <w:color w:val="002060"/>
          <w:sz w:val="22"/>
          <w:szCs w:val="22"/>
        </w:rPr>
        <w:t>Evidence of an earned accredited entry-level associate degree in respiratory therapy/care or accredited entry- level bachelor's degree in respiratory therapy/care</w:t>
      </w:r>
    </w:p>
    <w:p w14:paraId="6C9E1568" w14:textId="77777777" w:rsidR="00FF22AC" w:rsidRPr="0030636F" w:rsidRDefault="00FF22AC" w:rsidP="00FF22AC">
      <w:pPr>
        <w:pStyle w:val="ListParagraph"/>
        <w:numPr>
          <w:ilvl w:val="0"/>
          <w:numId w:val="3"/>
        </w:numPr>
        <w:rPr>
          <w:rFonts w:ascii="National Book" w:hAnsi="National Book" w:cs="Arial"/>
          <w:color w:val="002060"/>
          <w:sz w:val="22"/>
          <w:szCs w:val="22"/>
        </w:rPr>
      </w:pPr>
      <w:r w:rsidRPr="0030636F">
        <w:rPr>
          <w:rFonts w:ascii="National Book" w:hAnsi="National Book" w:cs="Arial"/>
          <w:color w:val="002060"/>
          <w:sz w:val="22"/>
          <w:szCs w:val="22"/>
        </w:rPr>
        <w:t>Evidence of earned RRT credential</w:t>
      </w:r>
    </w:p>
    <w:p w14:paraId="07A823BB" w14:textId="77777777" w:rsidR="00FF22AC" w:rsidRPr="0030636F" w:rsidRDefault="00FF22AC" w:rsidP="00FF22AC">
      <w:pPr>
        <w:pStyle w:val="ListParagraph"/>
        <w:numPr>
          <w:ilvl w:val="0"/>
          <w:numId w:val="3"/>
        </w:numPr>
        <w:rPr>
          <w:rFonts w:ascii="National Book" w:hAnsi="National Book" w:cs="Arial"/>
          <w:color w:val="002060"/>
          <w:sz w:val="22"/>
          <w:szCs w:val="22"/>
        </w:rPr>
      </w:pPr>
      <w:r w:rsidRPr="0030636F">
        <w:rPr>
          <w:rFonts w:ascii="National Book" w:hAnsi="National Book" w:cs="Arial"/>
          <w:color w:val="002060"/>
          <w:sz w:val="22"/>
          <w:szCs w:val="22"/>
        </w:rPr>
        <w:t>Evidence of current active license to practice respiratory therapy</w:t>
      </w:r>
    </w:p>
    <w:p w14:paraId="586F749B" w14:textId="77777777" w:rsidR="00FF22AC" w:rsidRPr="000C0DCA" w:rsidRDefault="00FF22AC" w:rsidP="00FF22AC">
      <w:pPr>
        <w:rPr>
          <w:rFonts w:ascii="National Book" w:hAnsi="National Book" w:cs="Arial"/>
          <w:color w:val="002060"/>
        </w:rPr>
      </w:pPr>
    </w:p>
    <w:p w14:paraId="665664A1" w14:textId="34F40D1E" w:rsidR="005F0D4C" w:rsidRDefault="005F0D4C" w:rsidP="005F0D4C">
      <w:pPr>
        <w:pStyle w:val="Heading1"/>
        <w:jc w:val="left"/>
      </w:pPr>
      <w:r>
        <w:t>Graduation Requirements</w:t>
      </w:r>
    </w:p>
    <w:p w14:paraId="46D93693" w14:textId="31C0BC89" w:rsidR="00FF22AC" w:rsidRPr="0030636F" w:rsidRDefault="00FF22AC" w:rsidP="00FF22AC">
      <w:pPr>
        <w:rPr>
          <w:rFonts w:ascii="National Book" w:hAnsi="National Book" w:cs="Arial"/>
          <w:color w:val="002060"/>
          <w:sz w:val="22"/>
          <w:szCs w:val="22"/>
        </w:rPr>
      </w:pPr>
      <w:r w:rsidRPr="0030636F">
        <w:rPr>
          <w:rFonts w:ascii="National Book" w:hAnsi="National Book" w:cs="Arial"/>
          <w:color w:val="002060"/>
          <w:sz w:val="22"/>
          <w:szCs w:val="22"/>
        </w:rPr>
        <w:t>Requirements to graduate with the BS degree program: To graduate, students must have minimum 120 credit hours, 39 upper-division credit hours of coursework, a minimum 2.0</w:t>
      </w:r>
      <w:r w:rsidR="00047C95" w:rsidRPr="0030636F">
        <w:rPr>
          <w:rFonts w:ascii="National Book" w:hAnsi="National Book" w:cs="Arial"/>
          <w:color w:val="002060"/>
          <w:sz w:val="22"/>
          <w:szCs w:val="22"/>
        </w:rPr>
        <w:t>0</w:t>
      </w:r>
      <w:r w:rsidRPr="0030636F">
        <w:rPr>
          <w:rFonts w:ascii="National Book" w:hAnsi="National Book" w:cs="Arial"/>
          <w:color w:val="002060"/>
          <w:sz w:val="22"/>
          <w:szCs w:val="22"/>
        </w:rPr>
        <w:t>0 major GPA and minimum 2.0</w:t>
      </w:r>
      <w:r w:rsidR="00047C95" w:rsidRPr="0030636F">
        <w:rPr>
          <w:rFonts w:ascii="National Book" w:hAnsi="National Book" w:cs="Arial"/>
          <w:color w:val="002060"/>
          <w:sz w:val="22"/>
          <w:szCs w:val="22"/>
        </w:rPr>
        <w:t>0</w:t>
      </w:r>
      <w:r w:rsidRPr="0030636F">
        <w:rPr>
          <w:rFonts w:ascii="National Book" w:hAnsi="National Book" w:cs="Arial"/>
          <w:color w:val="002060"/>
          <w:sz w:val="22"/>
          <w:szCs w:val="22"/>
        </w:rPr>
        <w:t>0 cumulative GPA. They must also fulfill an approved experiential learning experience</w:t>
      </w:r>
      <w:r w:rsidR="00F54D41">
        <w:rPr>
          <w:rFonts w:ascii="National Book" w:hAnsi="National Book" w:cs="Arial"/>
          <w:color w:val="002060"/>
          <w:sz w:val="22"/>
          <w:szCs w:val="22"/>
        </w:rPr>
        <w:t xml:space="preserve"> and</w:t>
      </w:r>
      <w:r w:rsidRPr="0030636F">
        <w:rPr>
          <w:rFonts w:ascii="National Book" w:hAnsi="National Book" w:cs="Arial"/>
          <w:color w:val="002060"/>
          <w:sz w:val="22"/>
          <w:szCs w:val="22"/>
        </w:rPr>
        <w:t xml:space="preserve"> complete a writing intensive course with a minimum C (2.000) grade. More specific graduation requirement information can be found in the Academic Policies section of the Kent State University Catalog (</w:t>
      </w:r>
      <w:hyperlink r:id="rId14" w:history="1">
        <w:r w:rsidRPr="0030636F">
          <w:rPr>
            <w:rStyle w:val="Hyperlink"/>
            <w:rFonts w:ascii="National Book" w:hAnsi="National Book" w:cs="Arial"/>
            <w:sz w:val="22"/>
            <w:szCs w:val="22"/>
          </w:rPr>
          <w:t>www.kent.edu/catalog</w:t>
        </w:r>
      </w:hyperlink>
      <w:r w:rsidRPr="0030636F">
        <w:rPr>
          <w:rFonts w:ascii="National Book" w:hAnsi="National Book" w:cs="Arial"/>
          <w:color w:val="002060"/>
          <w:sz w:val="22"/>
          <w:szCs w:val="22"/>
        </w:rPr>
        <w:t>).</w:t>
      </w:r>
    </w:p>
    <w:p w14:paraId="160F7E32" w14:textId="77777777" w:rsidR="00FF22AC" w:rsidRPr="0030636F" w:rsidRDefault="00FF22AC" w:rsidP="00FF22AC">
      <w:pPr>
        <w:rPr>
          <w:rFonts w:ascii="National Book" w:hAnsi="National Book" w:cs="Arial"/>
          <w:color w:val="002060"/>
          <w:sz w:val="22"/>
          <w:szCs w:val="22"/>
        </w:rPr>
      </w:pPr>
    </w:p>
    <w:p w14:paraId="6B690101" w14:textId="77777777" w:rsidR="00FF22AC" w:rsidRPr="0030636F" w:rsidRDefault="00FF22AC" w:rsidP="00FF22AC">
      <w:pPr>
        <w:rPr>
          <w:rFonts w:ascii="National Book" w:hAnsi="National Book" w:cs="Arial"/>
          <w:color w:val="002060"/>
          <w:sz w:val="22"/>
          <w:szCs w:val="22"/>
        </w:rPr>
      </w:pPr>
      <w:r w:rsidRPr="0030636F">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6587016" w14:textId="77777777" w:rsidR="00FF22AC" w:rsidRPr="0030636F" w:rsidRDefault="00FF22AC" w:rsidP="00FF22AC">
      <w:pPr>
        <w:rPr>
          <w:rFonts w:ascii="National Book" w:hAnsi="National Book" w:cs="Arial"/>
          <w:color w:val="002060"/>
          <w:sz w:val="22"/>
          <w:szCs w:val="22"/>
        </w:rPr>
      </w:pPr>
    </w:p>
    <w:p w14:paraId="79D0C50B" w14:textId="4DDCC8A2" w:rsidR="00FF22AC" w:rsidRDefault="00FF22AC" w:rsidP="00FF22AC">
      <w:pPr>
        <w:rPr>
          <w:rFonts w:ascii="National Bold Italic" w:hAnsi="National Bold Italic"/>
          <w:b/>
          <w:color w:val="1F3864" w:themeColor="accent1" w:themeShade="80"/>
          <w:sz w:val="32"/>
          <w:szCs w:val="16"/>
        </w:rPr>
      </w:pPr>
      <w:r w:rsidRPr="0030636F">
        <w:rPr>
          <w:rFonts w:ascii="National Book" w:hAnsi="National Book" w:cs="Arial"/>
          <w:color w:val="002060"/>
          <w:sz w:val="22"/>
          <w:szCs w:val="22"/>
        </w:rPr>
        <w:t xml:space="preserve">It is recommended that students intending to pursue the Bachelor of Science in Respiratory Care through Kent State University consult with academic advisors at both </w:t>
      </w:r>
      <w:r w:rsidR="00DF2342" w:rsidRPr="0030636F">
        <w:rPr>
          <w:rFonts w:ascii="National Book" w:hAnsi="National Book" w:cs="Arial"/>
          <w:color w:val="002060"/>
          <w:sz w:val="22"/>
          <w:szCs w:val="22"/>
        </w:rPr>
        <w:t>Washington</w:t>
      </w:r>
      <w:r w:rsidRPr="0030636F">
        <w:rPr>
          <w:rFonts w:ascii="National Book" w:hAnsi="National Book" w:cs="Arial"/>
          <w:color w:val="002060"/>
          <w:sz w:val="22"/>
          <w:szCs w:val="22"/>
        </w:rPr>
        <w:t xml:space="preserve"> State Community College and Kent State University.</w:t>
      </w:r>
    </w:p>
    <w:p w14:paraId="59243B05" w14:textId="77777777" w:rsidR="00FF22AC" w:rsidRDefault="00FF22AC" w:rsidP="00FF22AC">
      <w:pPr>
        <w:rPr>
          <w:rFonts w:ascii="National Bold Italic" w:hAnsi="National Bold Italic"/>
          <w:b/>
          <w:color w:val="1F3864" w:themeColor="accent1" w:themeShade="80"/>
          <w:sz w:val="32"/>
          <w:szCs w:val="16"/>
        </w:rPr>
      </w:pPr>
    </w:p>
    <w:p w14:paraId="65F1B5BE" w14:textId="19EF9D41" w:rsidR="00047C95" w:rsidRPr="00443E94" w:rsidRDefault="00047C95" w:rsidP="00047C95">
      <w:pPr>
        <w:rPr>
          <w:rFonts w:ascii="National Black" w:hAnsi="National Black"/>
          <w:b/>
          <w:color w:val="1F3864" w:themeColor="accent1" w:themeShade="80"/>
          <w:sz w:val="32"/>
          <w:szCs w:val="16"/>
        </w:rPr>
      </w:pPr>
      <w:r w:rsidRPr="00443E94">
        <w:rPr>
          <w:rFonts w:ascii="National Black" w:hAnsi="National Black"/>
          <w:b/>
          <w:color w:val="1F3864" w:themeColor="accent1" w:themeShade="80"/>
          <w:sz w:val="32"/>
          <w:szCs w:val="16"/>
        </w:rPr>
        <w:t>Contact Information</w:t>
      </w:r>
    </w:p>
    <w:p w14:paraId="04D62300" w14:textId="77777777" w:rsidR="00047C95" w:rsidRPr="00985EF8" w:rsidRDefault="00047C95" w:rsidP="00047C95">
      <w:pPr>
        <w:rPr>
          <w:rFonts w:ascii="National Bold Italic" w:hAnsi="National Bold Italic"/>
          <w:b/>
          <w:color w:val="1F3864" w:themeColor="accent1" w:themeShade="80"/>
          <w:sz w:val="32"/>
          <w:szCs w:val="16"/>
        </w:rPr>
      </w:pPr>
    </w:p>
    <w:p w14:paraId="60E4642F" w14:textId="654FA338" w:rsidR="00280B5F" w:rsidRDefault="00C63E8B" w:rsidP="00047C95">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Washington</w:t>
      </w:r>
      <w:r w:rsidR="00047C95" w:rsidRPr="00985EF8">
        <w:rPr>
          <w:rFonts w:ascii="National Bold Italic" w:hAnsi="National Bold Italic"/>
          <w:b/>
          <w:color w:val="1F3864" w:themeColor="accent1" w:themeShade="80"/>
          <w:sz w:val="32"/>
          <w:szCs w:val="16"/>
        </w:rPr>
        <w:t xml:space="preserve"> Stat</w:t>
      </w:r>
      <w:r w:rsidR="005942D6">
        <w:rPr>
          <w:rFonts w:ascii="National Bold Italic" w:hAnsi="National Bold Italic"/>
          <w:b/>
          <w:color w:val="1F3864" w:themeColor="accent1" w:themeShade="80"/>
          <w:sz w:val="32"/>
          <w:szCs w:val="16"/>
        </w:rPr>
        <w:t xml:space="preserve">e </w:t>
      </w:r>
      <w:r w:rsidR="00047C95" w:rsidRPr="00985EF8">
        <w:rPr>
          <w:rFonts w:ascii="National Bold Italic" w:hAnsi="National Bold Italic"/>
          <w:b/>
          <w:color w:val="1F3864" w:themeColor="accent1" w:themeShade="80"/>
          <w:sz w:val="32"/>
          <w:szCs w:val="16"/>
        </w:rPr>
        <w:t>Community College</w:t>
      </w:r>
      <w:r w:rsidR="00047C95" w:rsidRPr="00985EF8">
        <w:rPr>
          <w:rFonts w:ascii="National Book" w:hAnsi="National Book"/>
          <w:b/>
          <w:color w:val="1F3864" w:themeColor="accent1" w:themeShade="80"/>
          <w:sz w:val="32"/>
          <w:szCs w:val="16"/>
        </w:rPr>
        <w:br/>
      </w:r>
      <w:r w:rsidR="00FA37E7">
        <w:rPr>
          <w:rFonts w:ascii="National Book" w:hAnsi="National Book"/>
          <w:bCs/>
          <w:color w:val="1F3864" w:themeColor="accent1" w:themeShade="80"/>
        </w:rPr>
        <w:t>Adrienne Hellinger</w:t>
      </w:r>
      <w:r w:rsidR="00047C95" w:rsidRPr="00DF2342">
        <w:rPr>
          <w:rFonts w:ascii="National Book" w:hAnsi="National Book"/>
          <w:bCs/>
          <w:color w:val="1F3864" w:themeColor="accent1" w:themeShade="80"/>
          <w:highlight w:val="yellow"/>
        </w:rPr>
        <w:br/>
      </w:r>
      <w:r w:rsidR="00E51000">
        <w:rPr>
          <w:rFonts w:ascii="National Book" w:hAnsi="National Book"/>
          <w:bCs/>
          <w:color w:val="1F3864" w:themeColor="accent1" w:themeShade="80"/>
        </w:rPr>
        <w:t>Director of Respiratory Therapy</w:t>
      </w:r>
    </w:p>
    <w:p w14:paraId="3153BC93" w14:textId="30213B58" w:rsidR="00280B5F" w:rsidRDefault="00280B5F" w:rsidP="00047C95">
      <w:pPr>
        <w:rPr>
          <w:rFonts w:ascii="National Book" w:hAnsi="National Book"/>
          <w:bCs/>
          <w:color w:val="1F3864" w:themeColor="accent1" w:themeShade="80"/>
        </w:rPr>
      </w:pPr>
      <w:r w:rsidRPr="00280B5F">
        <w:rPr>
          <w:rFonts w:ascii="National Book" w:hAnsi="National Book"/>
          <w:bCs/>
          <w:color w:val="1F3864" w:themeColor="accent1" w:themeShade="80"/>
        </w:rPr>
        <w:t>740-885-</w:t>
      </w:r>
      <w:r w:rsidR="00E51000">
        <w:rPr>
          <w:rFonts w:ascii="National Book" w:hAnsi="National Book"/>
          <w:bCs/>
          <w:color w:val="1F3864" w:themeColor="accent1" w:themeShade="80"/>
        </w:rPr>
        <w:t>5690</w:t>
      </w:r>
    </w:p>
    <w:p w14:paraId="5D9F6324" w14:textId="726F5FAE" w:rsidR="00DF2342" w:rsidRDefault="00E51000" w:rsidP="00047C95">
      <w:hyperlink r:id="rId15" w:history="1">
        <w:r w:rsidRPr="001E285D">
          <w:rPr>
            <w:rStyle w:val="Hyperlink"/>
            <w:rFonts w:ascii="National Book" w:hAnsi="National Book"/>
            <w:bCs/>
          </w:rPr>
          <w:t>ahellinger@wscc.edu</w:t>
        </w:r>
      </w:hyperlink>
      <w:r w:rsidR="00280B5F">
        <w:rPr>
          <w:rFonts w:ascii="National Book" w:hAnsi="National Book"/>
          <w:bCs/>
          <w:color w:val="1F3864" w:themeColor="accent1" w:themeShade="80"/>
        </w:rPr>
        <w:t xml:space="preserve"> </w:t>
      </w:r>
    </w:p>
    <w:p w14:paraId="26097CD6" w14:textId="6693F8A4" w:rsidR="00047C95" w:rsidRPr="00985EF8" w:rsidRDefault="00047C95" w:rsidP="00047C95">
      <w:pPr>
        <w:rPr>
          <w:rFonts w:ascii="National Book" w:hAnsi="National Book"/>
          <w:b/>
          <w:color w:val="1F3864" w:themeColor="accent1" w:themeShade="80"/>
          <w:sz w:val="32"/>
          <w:szCs w:val="16"/>
        </w:rPr>
      </w:pPr>
    </w:p>
    <w:p w14:paraId="12A648B0" w14:textId="6D78ED9D" w:rsidR="00DF2342" w:rsidRDefault="00DF2342" w:rsidP="00047C95">
      <w:pPr>
        <w:rPr>
          <w:rFonts w:ascii="National Bold Italic" w:hAnsi="National Bold Italic"/>
          <w:b/>
          <w:color w:val="1F3864" w:themeColor="accent1" w:themeShade="80"/>
          <w:sz w:val="32"/>
          <w:szCs w:val="16"/>
        </w:rPr>
      </w:pPr>
      <w:r w:rsidRPr="00985EF8">
        <w:rPr>
          <w:rFonts w:ascii="National Bold Italic" w:hAnsi="National Bold Italic"/>
          <w:b/>
          <w:color w:val="1F3864" w:themeColor="accent1" w:themeShade="80"/>
          <w:sz w:val="32"/>
          <w:szCs w:val="16"/>
        </w:rPr>
        <w:t>Kent Stat</w:t>
      </w:r>
      <w:r w:rsidR="005942D6">
        <w:rPr>
          <w:rFonts w:ascii="National Bold Italic" w:hAnsi="National Bold Italic"/>
          <w:b/>
          <w:color w:val="1F3864" w:themeColor="accent1" w:themeShade="80"/>
          <w:sz w:val="32"/>
          <w:szCs w:val="16"/>
        </w:rPr>
        <w:t xml:space="preserve">e </w:t>
      </w:r>
      <w:r w:rsidRPr="00985EF8">
        <w:rPr>
          <w:rFonts w:ascii="National Bold Italic" w:hAnsi="National Bold Italic"/>
          <w:b/>
          <w:color w:val="1F3864" w:themeColor="accent1" w:themeShade="80"/>
          <w:sz w:val="32"/>
          <w:szCs w:val="16"/>
        </w:rPr>
        <w:t>University</w:t>
      </w:r>
    </w:p>
    <w:p w14:paraId="0FF3225F" w14:textId="7D7A3D79" w:rsidR="00DF2342" w:rsidRDefault="00DF2342" w:rsidP="00047C95">
      <w:pPr>
        <w:rPr>
          <w:rFonts w:ascii="National Book" w:hAnsi="National Book"/>
          <w:bCs/>
          <w:color w:val="1F3864" w:themeColor="accent1" w:themeShade="80"/>
        </w:rPr>
      </w:pPr>
      <w:r>
        <w:rPr>
          <w:rFonts w:ascii="National Book" w:hAnsi="National Book"/>
          <w:bCs/>
          <w:color w:val="1F3864" w:themeColor="accent1" w:themeShade="80"/>
        </w:rPr>
        <w:t>Academic Partnerships</w:t>
      </w:r>
    </w:p>
    <w:p w14:paraId="60417C7B" w14:textId="4B517351" w:rsidR="00DF2342" w:rsidRDefault="00DF2342" w:rsidP="00047C95">
      <w:pPr>
        <w:rPr>
          <w:rStyle w:val="Hyperlink"/>
          <w:rFonts w:ascii="National Book" w:hAnsi="National Book"/>
        </w:rPr>
      </w:pPr>
      <w:hyperlink r:id="rId16" w:history="1">
        <w:r w:rsidRPr="006E1A37">
          <w:rPr>
            <w:rStyle w:val="Hyperlink"/>
            <w:rFonts w:ascii="National Book" w:hAnsi="National Book"/>
          </w:rPr>
          <w:t>pathways@kent.edu</w:t>
        </w:r>
      </w:hyperlink>
    </w:p>
    <w:p w14:paraId="3D1CD926" w14:textId="77777777" w:rsidR="00DF2342" w:rsidRPr="00985EF8" w:rsidRDefault="00DF2342" w:rsidP="00047C95">
      <w:pPr>
        <w:rPr>
          <w:rFonts w:ascii="National Regular Italic" w:hAnsi="National Regular Italic"/>
          <w:b/>
          <w:color w:val="1F3864" w:themeColor="accent1" w:themeShade="80"/>
          <w:szCs w:val="12"/>
        </w:rPr>
      </w:pPr>
    </w:p>
    <w:p w14:paraId="479859B6" w14:textId="2FFCCF6E" w:rsidR="00D950F2" w:rsidRPr="00941C74" w:rsidRDefault="00047C95" w:rsidP="0030636F">
      <w:r w:rsidRPr="00941C74">
        <w:rPr>
          <w:rFonts w:ascii="National Regular Italic" w:hAnsi="National Regular Italic"/>
          <w:b/>
          <w:color w:val="1F3864" w:themeColor="accent1" w:themeShade="80"/>
        </w:rPr>
        <w:t xml:space="preserve">Last Updated </w:t>
      </w:r>
      <w:r w:rsidR="00F54D41">
        <w:rPr>
          <w:rFonts w:ascii="National Regular Italic" w:hAnsi="National Regular Italic"/>
          <w:b/>
          <w:color w:val="1F3864" w:themeColor="accent1" w:themeShade="80"/>
        </w:rPr>
        <w:t>December</w:t>
      </w:r>
      <w:permStart w:id="1869875593" w:edGrp="everyone"/>
      <w:permEnd w:id="1869875593"/>
      <w:r w:rsidR="00F96121">
        <w:rPr>
          <w:rFonts w:ascii="National Regular Italic" w:hAnsi="National Regular Italic"/>
          <w:b/>
          <w:color w:val="1F3864" w:themeColor="accent1" w:themeShade="80"/>
        </w:rPr>
        <w:t xml:space="preserve"> 2025</w:t>
      </w:r>
    </w:p>
    <w:sectPr w:rsidR="00D950F2" w:rsidRPr="00941C74" w:rsidSect="00D950F2">
      <w:headerReference w:type="even" r:id="rId17"/>
      <w:headerReference w:type="default" r:id="rId18"/>
      <w:footerReference w:type="even" r:id="rId19"/>
      <w:footerReference w:type="default" r:id="rId20"/>
      <w:headerReference w:type="first" r:id="rId21"/>
      <w:footerReference w:type="first" r:id="rId22"/>
      <w:pgSz w:w="12240" w:h="15840"/>
      <w:pgMar w:top="20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964DE" w14:textId="77777777" w:rsidR="00113843" w:rsidRDefault="00113843" w:rsidP="004D1F78">
      <w:r>
        <w:separator/>
      </w:r>
    </w:p>
  </w:endnote>
  <w:endnote w:type="continuationSeparator" w:id="0">
    <w:p w14:paraId="788C98B4" w14:textId="77777777" w:rsidR="00113843" w:rsidRDefault="00113843" w:rsidP="004D1F78">
      <w:r>
        <w:continuationSeparator/>
      </w:r>
    </w:p>
  </w:endnote>
  <w:endnote w:type="continuationNotice" w:id="1">
    <w:p w14:paraId="41C1AB66" w14:textId="77777777" w:rsidR="00113843" w:rsidRDefault="00113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D7B5" w14:textId="77777777" w:rsidR="00443E94" w:rsidRDefault="00443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1CB22" w14:textId="77777777" w:rsidR="00443E94" w:rsidRDefault="00443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4B345" w14:textId="77777777" w:rsidR="00443E94" w:rsidRDefault="00443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28561" w14:textId="77777777" w:rsidR="00113843" w:rsidRDefault="00113843" w:rsidP="004D1F78">
      <w:r>
        <w:separator/>
      </w:r>
    </w:p>
  </w:footnote>
  <w:footnote w:type="continuationSeparator" w:id="0">
    <w:p w14:paraId="09FBCB21" w14:textId="77777777" w:rsidR="00113843" w:rsidRDefault="00113843" w:rsidP="004D1F78">
      <w:r>
        <w:continuationSeparator/>
      </w:r>
    </w:p>
  </w:footnote>
  <w:footnote w:type="continuationNotice" w:id="1">
    <w:p w14:paraId="3F943207" w14:textId="77777777" w:rsidR="00113843" w:rsidRDefault="001138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B22C8" w14:textId="77777777" w:rsidR="00443E94" w:rsidRDefault="00443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910D7" w14:textId="4B62E137" w:rsidR="00443E94" w:rsidRDefault="00443E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61415" w14:textId="3E51B8AF" w:rsidR="00443E94" w:rsidRDefault="00443E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6D52E7"/>
    <w:multiLevelType w:val="multilevel"/>
    <w:tmpl w:val="633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0FFC50"/>
    <w:multiLevelType w:val="hybridMultilevel"/>
    <w:tmpl w:val="31F001B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711043BA"/>
    <w:multiLevelType w:val="hybridMultilevel"/>
    <w:tmpl w:val="FDDA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327448">
    <w:abstractNumId w:val="0"/>
  </w:num>
  <w:num w:numId="2" w16cid:durableId="641622758">
    <w:abstractNumId w:val="1"/>
  </w:num>
  <w:num w:numId="3" w16cid:durableId="1647706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y/fvPElhkRmu9YokihrmATmVshP/KNrpX/+WL4Luk6NXYqtod8HWoFg+YrOag6D7YV4sW4+2Oo2d0NN/Lk73Wg==" w:salt="hwMYgZiPLrjlWFSjZd2w5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czN7cwMTU1MjFS0lEKTi0uzszPAykwNKkFANqz6iwtAAAA"/>
  </w:docVars>
  <w:rsids>
    <w:rsidRoot w:val="004D1F78"/>
    <w:rsid w:val="00003145"/>
    <w:rsid w:val="00047C95"/>
    <w:rsid w:val="00060EC3"/>
    <w:rsid w:val="000A16F5"/>
    <w:rsid w:val="000A60C2"/>
    <w:rsid w:val="000C0DCA"/>
    <w:rsid w:val="000C6F88"/>
    <w:rsid w:val="00113843"/>
    <w:rsid w:val="00196093"/>
    <w:rsid w:val="001B628A"/>
    <w:rsid w:val="001F5337"/>
    <w:rsid w:val="002573CF"/>
    <w:rsid w:val="00280B5F"/>
    <w:rsid w:val="002B7BA3"/>
    <w:rsid w:val="0030636F"/>
    <w:rsid w:val="00334AC6"/>
    <w:rsid w:val="00443E94"/>
    <w:rsid w:val="004464F1"/>
    <w:rsid w:val="004A5D7B"/>
    <w:rsid w:val="004B3FC0"/>
    <w:rsid w:val="004B5EA1"/>
    <w:rsid w:val="004D1F78"/>
    <w:rsid w:val="0052140A"/>
    <w:rsid w:val="005942D6"/>
    <w:rsid w:val="005B5463"/>
    <w:rsid w:val="005B7864"/>
    <w:rsid w:val="005F0D4C"/>
    <w:rsid w:val="00602FC6"/>
    <w:rsid w:val="00613FFD"/>
    <w:rsid w:val="00634B46"/>
    <w:rsid w:val="00636979"/>
    <w:rsid w:val="00641D55"/>
    <w:rsid w:val="006546D2"/>
    <w:rsid w:val="006734EB"/>
    <w:rsid w:val="00691428"/>
    <w:rsid w:val="006E020A"/>
    <w:rsid w:val="006E1A47"/>
    <w:rsid w:val="00794B38"/>
    <w:rsid w:val="0082030A"/>
    <w:rsid w:val="00833C75"/>
    <w:rsid w:val="00844F84"/>
    <w:rsid w:val="008560A7"/>
    <w:rsid w:val="00877D95"/>
    <w:rsid w:val="008F40EA"/>
    <w:rsid w:val="00930528"/>
    <w:rsid w:val="00941C74"/>
    <w:rsid w:val="0095194A"/>
    <w:rsid w:val="009B7D95"/>
    <w:rsid w:val="00A02FCA"/>
    <w:rsid w:val="00A15AA1"/>
    <w:rsid w:val="00A32E1F"/>
    <w:rsid w:val="00AA0DB2"/>
    <w:rsid w:val="00AB01C5"/>
    <w:rsid w:val="00B0271D"/>
    <w:rsid w:val="00B24A70"/>
    <w:rsid w:val="00B54401"/>
    <w:rsid w:val="00BD0EF5"/>
    <w:rsid w:val="00C2308A"/>
    <w:rsid w:val="00C3643D"/>
    <w:rsid w:val="00C63E8B"/>
    <w:rsid w:val="00C77D10"/>
    <w:rsid w:val="00C8016D"/>
    <w:rsid w:val="00C924E8"/>
    <w:rsid w:val="00CC1C03"/>
    <w:rsid w:val="00D23CB4"/>
    <w:rsid w:val="00D6504D"/>
    <w:rsid w:val="00D950F2"/>
    <w:rsid w:val="00DC40B9"/>
    <w:rsid w:val="00DF2342"/>
    <w:rsid w:val="00E0772F"/>
    <w:rsid w:val="00E50F13"/>
    <w:rsid w:val="00E51000"/>
    <w:rsid w:val="00E76C01"/>
    <w:rsid w:val="00E8171C"/>
    <w:rsid w:val="00EB47DD"/>
    <w:rsid w:val="00EC7232"/>
    <w:rsid w:val="00EE6B8C"/>
    <w:rsid w:val="00EF0D9A"/>
    <w:rsid w:val="00EF42F4"/>
    <w:rsid w:val="00F54D41"/>
    <w:rsid w:val="00F96121"/>
    <w:rsid w:val="00FA37E7"/>
    <w:rsid w:val="00FF2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0D4C"/>
    <w:pPr>
      <w:jc w:val="center"/>
      <w:outlineLvl w:val="0"/>
    </w:pPr>
    <w:rPr>
      <w:rFonts w:ascii="National Black" w:hAnsi="National Black"/>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character" w:customStyle="1" w:styleId="courseid">
    <w:name w:val="courseid"/>
    <w:basedOn w:val="DefaultParagraphFont"/>
    <w:rsid w:val="000C0DCA"/>
  </w:style>
  <w:style w:type="character" w:customStyle="1" w:styleId="name">
    <w:name w:val="name"/>
    <w:basedOn w:val="DefaultParagraphFont"/>
    <w:rsid w:val="000C0DCA"/>
  </w:style>
  <w:style w:type="character" w:styleId="Hyperlink">
    <w:name w:val="Hyperlink"/>
    <w:basedOn w:val="DefaultParagraphFont"/>
    <w:uiPriority w:val="99"/>
    <w:unhideWhenUsed/>
    <w:rsid w:val="000C0DCA"/>
    <w:rPr>
      <w:color w:val="0563C1" w:themeColor="hyperlink"/>
      <w:u w:val="single"/>
    </w:rPr>
  </w:style>
  <w:style w:type="character" w:styleId="UnresolvedMention">
    <w:name w:val="Unresolved Mention"/>
    <w:basedOn w:val="DefaultParagraphFont"/>
    <w:uiPriority w:val="99"/>
    <w:semiHidden/>
    <w:unhideWhenUsed/>
    <w:rsid w:val="000C0DCA"/>
    <w:rPr>
      <w:color w:val="605E5C"/>
      <w:shd w:val="clear" w:color="auto" w:fill="E1DFDD"/>
    </w:rPr>
  </w:style>
  <w:style w:type="paragraph" w:styleId="ListParagraph">
    <w:name w:val="List Paragraph"/>
    <w:basedOn w:val="Normal"/>
    <w:uiPriority w:val="34"/>
    <w:qFormat/>
    <w:rsid w:val="001B628A"/>
    <w:pPr>
      <w:ind w:left="720"/>
      <w:contextualSpacing/>
    </w:pPr>
  </w:style>
  <w:style w:type="character" w:customStyle="1" w:styleId="Heading1Char">
    <w:name w:val="Heading 1 Char"/>
    <w:basedOn w:val="DefaultParagraphFont"/>
    <w:link w:val="Heading1"/>
    <w:uiPriority w:val="9"/>
    <w:rsid w:val="005F0D4C"/>
    <w:rPr>
      <w:rFonts w:ascii="National Black" w:hAnsi="National Black"/>
      <w:color w:val="1F3864" w:themeColor="accent1" w:themeShade="8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undergraduate-university-requirements/diversity-course-require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kent.edu/ashtabula/bsr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thways@kent.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hellinger@wscc.ed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nt.edu/catalo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A03EE-D578-473C-AFEA-D6369351F17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D0354180-4DDA-4101-8940-29516C447CD7}">
  <ds:schemaRefs>
    <ds:schemaRef ds:uri="http://schemas.microsoft.com/sharepoint/v3/contenttype/forms"/>
  </ds:schemaRefs>
</ds:datastoreItem>
</file>

<file path=customXml/itemProps3.xml><?xml version="1.0" encoding="utf-8"?>
<ds:datastoreItem xmlns:ds="http://schemas.openxmlformats.org/officeDocument/2006/customXml" ds:itemID="{EFBE10BA-5363-43DA-9553-2D4EC7D93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6DDBD6-5D9F-4A6F-BA3A-96951101A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991</Words>
  <Characters>5471</Characters>
  <Application>Microsoft Office Word</Application>
  <DocSecurity>8</DocSecurity>
  <Lines>2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4</cp:revision>
  <cp:lastPrinted>2021-07-19T11:58:00Z</cp:lastPrinted>
  <dcterms:created xsi:type="dcterms:W3CDTF">2023-06-17T19:15:00Z</dcterms:created>
  <dcterms:modified xsi:type="dcterms:W3CDTF">2025-12-1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